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06F5E" w14:textId="3904F218" w:rsidR="03AB252C" w:rsidRDefault="03AB252C" w:rsidP="0015456C">
      <w:pPr>
        <w:ind w:left="-810" w:right="-720"/>
      </w:pPr>
      <w:r w:rsidRPr="1BAE8A7C">
        <w:rPr>
          <w:rFonts w:ascii="Calibri" w:eastAsia="Calibri" w:hAnsi="Calibri" w:cs="Calibri"/>
          <w:sz w:val="18"/>
          <w:szCs w:val="18"/>
        </w:rPr>
        <w:t>The WV College- and Career-Readiness Dispositions and Standards for Student Success and the ASCA Student Standards: Mindsets &amp; Behaviors for Student Success guide the planning and delivery of all student activities and interventions. The Classroom and Group Action Plan provides an overview of the delivery of direct services in large group (LG), classroom (Class) and small group (SG) settings. This plan presents the topics addressed, while the annual calendar presents the schedule of all classroom and groups activities.</w:t>
      </w:r>
    </w:p>
    <w:p w14:paraId="430F471E" w14:textId="568E2E69" w:rsidR="03AB252C" w:rsidRDefault="03AB252C" w:rsidP="0015456C">
      <w:pPr>
        <w:ind w:left="-810" w:right="-810"/>
      </w:pPr>
      <w:r w:rsidRPr="1BAE8A7C">
        <w:rPr>
          <w:rFonts w:ascii="Calibri" w:eastAsia="Calibri" w:hAnsi="Calibri" w:cs="Calibri"/>
          <w:sz w:val="18"/>
          <w:szCs w:val="18"/>
        </w:rPr>
        <w:t xml:space="preserve"> Use the Classroom and Group Action Plan to identify all </w:t>
      </w:r>
      <w:r w:rsidR="0015456C">
        <w:rPr>
          <w:rFonts w:ascii="Calibri" w:eastAsia="Calibri" w:hAnsi="Calibri" w:cs="Calibri"/>
          <w:sz w:val="18"/>
          <w:szCs w:val="18"/>
        </w:rPr>
        <w:t>standards</w:t>
      </w:r>
      <w:r w:rsidRPr="1BAE8A7C">
        <w:rPr>
          <w:rFonts w:ascii="Calibri" w:eastAsia="Calibri" w:hAnsi="Calibri" w:cs="Calibri"/>
          <w:sz w:val="18"/>
          <w:szCs w:val="18"/>
        </w:rPr>
        <w:t xml:space="preserve"> addressed through classroom and group activities. Although some activities address multiple standards, list the activity with the </w:t>
      </w:r>
      <w:r w:rsidR="0010425A">
        <w:rPr>
          <w:rFonts w:ascii="Calibri" w:eastAsia="Calibri" w:hAnsi="Calibri" w:cs="Calibri"/>
          <w:sz w:val="18"/>
          <w:szCs w:val="18"/>
        </w:rPr>
        <w:t>primary standard</w:t>
      </w:r>
      <w:r w:rsidRPr="1BAE8A7C">
        <w:rPr>
          <w:rFonts w:ascii="Calibri" w:eastAsia="Calibri" w:hAnsi="Calibri" w:cs="Calibri"/>
          <w:sz w:val="18"/>
          <w:szCs w:val="18"/>
        </w:rPr>
        <w:t xml:space="preserve"> addressed by the activity. It is not necessary to repeat activities with all standards addressed through that activity. </w:t>
      </w:r>
    </w:p>
    <w:p w14:paraId="22F78A79" w14:textId="689DB748" w:rsidR="03AB252C" w:rsidRDefault="03AB252C" w:rsidP="0015456C">
      <w:pPr>
        <w:ind w:hanging="810"/>
      </w:pPr>
      <w:r w:rsidRPr="1BAE8A7C">
        <w:rPr>
          <w:rFonts w:ascii="Calibri" w:eastAsia="Calibri" w:hAnsi="Calibri" w:cs="Calibri"/>
          <w:sz w:val="18"/>
          <w:szCs w:val="18"/>
        </w:rPr>
        <w:t xml:space="preserve">Please note, the </w:t>
      </w:r>
      <w:r w:rsidR="005044A3" w:rsidRPr="1BAE8A7C">
        <w:rPr>
          <w:rFonts w:ascii="Calibri" w:eastAsia="Calibri" w:hAnsi="Calibri" w:cs="Calibri"/>
          <w:sz w:val="18"/>
          <w:szCs w:val="18"/>
        </w:rPr>
        <w:t xml:space="preserve">WVCCRDSSS are in </w:t>
      </w:r>
      <w:r w:rsidR="005044A3">
        <w:rPr>
          <w:rFonts w:ascii="Calibri" w:eastAsia="Calibri" w:hAnsi="Calibri" w:cs="Calibri"/>
          <w:sz w:val="18"/>
          <w:szCs w:val="18"/>
        </w:rPr>
        <w:t>black</w:t>
      </w:r>
      <w:r w:rsidR="005044A3" w:rsidRPr="1BAE8A7C">
        <w:rPr>
          <w:rFonts w:ascii="Calibri" w:eastAsia="Calibri" w:hAnsi="Calibri" w:cs="Calibri"/>
          <w:sz w:val="18"/>
          <w:szCs w:val="18"/>
        </w:rPr>
        <w:t xml:space="preserve"> font </w:t>
      </w:r>
      <w:r w:rsidRPr="1BAE8A7C">
        <w:rPr>
          <w:rFonts w:ascii="Calibri" w:eastAsia="Calibri" w:hAnsi="Calibri" w:cs="Calibri"/>
          <w:sz w:val="18"/>
          <w:szCs w:val="18"/>
        </w:rPr>
        <w:t>and the corresponding</w:t>
      </w:r>
      <w:r w:rsidR="005044A3" w:rsidRPr="005044A3">
        <w:rPr>
          <w:rFonts w:ascii="Calibri" w:eastAsia="Calibri" w:hAnsi="Calibri" w:cs="Calibri"/>
          <w:sz w:val="18"/>
          <w:szCs w:val="18"/>
        </w:rPr>
        <w:t xml:space="preserve"> </w:t>
      </w:r>
      <w:r w:rsidR="005044A3" w:rsidRPr="1BAE8A7C">
        <w:rPr>
          <w:rFonts w:ascii="Calibri" w:eastAsia="Calibri" w:hAnsi="Calibri" w:cs="Calibri"/>
          <w:sz w:val="18"/>
          <w:szCs w:val="18"/>
        </w:rPr>
        <w:t xml:space="preserve">ASCA Standards are in </w:t>
      </w:r>
      <w:r w:rsidR="005044A3">
        <w:rPr>
          <w:rFonts w:ascii="Calibri" w:eastAsia="Calibri" w:hAnsi="Calibri" w:cs="Calibri"/>
          <w:sz w:val="18"/>
          <w:szCs w:val="18"/>
        </w:rPr>
        <w:t>blue</w:t>
      </w:r>
      <w:r w:rsidR="005044A3" w:rsidRPr="1BAE8A7C">
        <w:rPr>
          <w:rFonts w:ascii="Calibri" w:eastAsia="Calibri" w:hAnsi="Calibri" w:cs="Calibri"/>
          <w:sz w:val="18"/>
          <w:szCs w:val="18"/>
        </w:rPr>
        <w:t xml:space="preserve"> font</w:t>
      </w:r>
      <w:r w:rsidRPr="1BAE8A7C">
        <w:rPr>
          <w:rFonts w:ascii="Calibri" w:eastAsia="Calibri" w:hAnsi="Calibri" w:cs="Calibri"/>
          <w:sz w:val="18"/>
          <w:szCs w:val="18"/>
        </w:rPr>
        <w:t>.</w:t>
      </w:r>
    </w:p>
    <w:tbl>
      <w:tblPr>
        <w:tblStyle w:val="TableGrid"/>
        <w:tblW w:w="10890" w:type="dxa"/>
        <w:tblInd w:w="-815" w:type="dxa"/>
        <w:tblLook w:val="04A0" w:firstRow="1" w:lastRow="0" w:firstColumn="1" w:lastColumn="0" w:noHBand="0" w:noVBand="1"/>
      </w:tblPr>
      <w:tblGrid>
        <w:gridCol w:w="4225"/>
        <w:gridCol w:w="2562"/>
        <w:gridCol w:w="4103"/>
      </w:tblGrid>
      <w:tr w:rsidR="00D87B96" w:rsidRPr="001F3A41" w14:paraId="7C9A79A3" w14:textId="77777777" w:rsidTr="008B7E94">
        <w:tc>
          <w:tcPr>
            <w:tcW w:w="4225" w:type="dxa"/>
            <w:shd w:val="clear" w:color="auto" w:fill="00375B"/>
          </w:tcPr>
          <w:p w14:paraId="56370D2A" w14:textId="188B395E"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School Name</w:t>
            </w:r>
          </w:p>
        </w:tc>
        <w:tc>
          <w:tcPr>
            <w:tcW w:w="2562" w:type="dxa"/>
            <w:shd w:val="clear" w:color="auto" w:fill="00375B"/>
          </w:tcPr>
          <w:p w14:paraId="1900D5C8" w14:textId="3D95A7D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Date Created</w:t>
            </w:r>
          </w:p>
        </w:tc>
        <w:tc>
          <w:tcPr>
            <w:tcW w:w="4103" w:type="dxa"/>
            <w:shd w:val="clear" w:color="auto" w:fill="00375B"/>
          </w:tcPr>
          <w:p w14:paraId="5016251C" w14:textId="7031694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Most Recent Revision Date</w:t>
            </w:r>
          </w:p>
        </w:tc>
      </w:tr>
      <w:tr w:rsidR="00D87B96" w:rsidRPr="001F3A41" w14:paraId="30A1216F" w14:textId="77777777" w:rsidTr="008B7E94">
        <w:trPr>
          <w:trHeight w:val="593"/>
        </w:trPr>
        <w:tc>
          <w:tcPr>
            <w:tcW w:w="4225" w:type="dxa"/>
          </w:tcPr>
          <w:p w14:paraId="4D395395" w14:textId="77777777" w:rsidR="00D87B96" w:rsidRPr="001F3A41" w:rsidRDefault="00D87B96" w:rsidP="008B7E94">
            <w:pPr>
              <w:spacing w:line="195" w:lineRule="atLeast"/>
              <w:ind w:hanging="381"/>
              <w:rPr>
                <w:rFonts w:cstheme="minorHAnsi"/>
                <w:sz w:val="24"/>
                <w:szCs w:val="24"/>
              </w:rPr>
            </w:pPr>
          </w:p>
        </w:tc>
        <w:tc>
          <w:tcPr>
            <w:tcW w:w="2562" w:type="dxa"/>
          </w:tcPr>
          <w:p w14:paraId="2B484E3A" w14:textId="77777777" w:rsidR="00D87B96" w:rsidRPr="001F3A41" w:rsidRDefault="00D87B96" w:rsidP="001E65A4">
            <w:pPr>
              <w:spacing w:line="195" w:lineRule="atLeast"/>
              <w:rPr>
                <w:rFonts w:cstheme="minorHAnsi"/>
                <w:sz w:val="24"/>
                <w:szCs w:val="24"/>
              </w:rPr>
            </w:pPr>
          </w:p>
        </w:tc>
        <w:tc>
          <w:tcPr>
            <w:tcW w:w="4103" w:type="dxa"/>
          </w:tcPr>
          <w:p w14:paraId="0FEDCB68" w14:textId="77777777" w:rsidR="00D87B96" w:rsidRPr="001F3A41" w:rsidRDefault="00D87B96" w:rsidP="001E65A4">
            <w:pPr>
              <w:spacing w:line="195" w:lineRule="atLeast"/>
              <w:rPr>
                <w:rFonts w:cstheme="minorHAnsi"/>
                <w:sz w:val="24"/>
                <w:szCs w:val="24"/>
              </w:rPr>
            </w:pPr>
          </w:p>
        </w:tc>
      </w:tr>
    </w:tbl>
    <w:p w14:paraId="1E5BAD22" w14:textId="77777777" w:rsidR="001E65A4" w:rsidRPr="001F3A41" w:rsidRDefault="001E65A4" w:rsidP="001E65A4">
      <w:pPr>
        <w:spacing w:after="0" w:line="195" w:lineRule="atLeast"/>
        <w:rPr>
          <w:rFonts w:cstheme="minorHAnsi"/>
          <w:sz w:val="18"/>
          <w:szCs w:val="18"/>
        </w:rPr>
      </w:pPr>
    </w:p>
    <w:tbl>
      <w:tblPr>
        <w:tblW w:w="10890" w:type="dxa"/>
        <w:tblInd w:w="-813" w:type="dxa"/>
        <w:tblCellMar>
          <w:left w:w="0" w:type="dxa"/>
          <w:right w:w="0" w:type="dxa"/>
        </w:tblCellMar>
        <w:tblLook w:val="04A0" w:firstRow="1" w:lastRow="0" w:firstColumn="1" w:lastColumn="0" w:noHBand="0" w:noVBand="1"/>
      </w:tblPr>
      <w:tblGrid>
        <w:gridCol w:w="4680"/>
        <w:gridCol w:w="2790"/>
        <w:gridCol w:w="2121"/>
        <w:gridCol w:w="776"/>
        <w:gridCol w:w="523"/>
      </w:tblGrid>
      <w:tr w:rsidR="00214A05" w:rsidRPr="001F3A41" w14:paraId="1B165B85" w14:textId="77777777" w:rsidTr="008B7E94">
        <w:trPr>
          <w:trHeight w:val="144"/>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hideMark/>
          </w:tcPr>
          <w:p w14:paraId="62BAD9BA" w14:textId="32EDF6F9" w:rsidR="00214A05" w:rsidRPr="001F3A41" w:rsidRDefault="00AC74A5" w:rsidP="00BD2A61">
            <w:pPr>
              <w:spacing w:after="0" w:line="195" w:lineRule="atLeast"/>
              <w:rPr>
                <w:rFonts w:cstheme="minorHAnsi"/>
                <w:color w:val="FFFFFF" w:themeColor="background1"/>
                <w:sz w:val="18"/>
                <w:szCs w:val="18"/>
              </w:rPr>
            </w:pPr>
            <w:r>
              <w:rPr>
                <w:rFonts w:cstheme="minorHAnsi"/>
                <w:b/>
                <w:bCs/>
                <w:color w:val="FFFFFF" w:themeColor="background1"/>
                <w:sz w:val="18"/>
                <w:szCs w:val="18"/>
              </w:rPr>
              <w:t xml:space="preserve">Middle School </w:t>
            </w:r>
            <w:r w:rsidR="005044A3">
              <w:rPr>
                <w:rFonts w:cstheme="minorHAnsi"/>
                <w:b/>
                <w:bCs/>
                <w:color w:val="FFFFFF" w:themeColor="background1"/>
                <w:sz w:val="18"/>
                <w:szCs w:val="18"/>
              </w:rPr>
              <w:t>Student</w:t>
            </w:r>
            <w:r w:rsidR="006F04A1">
              <w:rPr>
                <w:rFonts w:cstheme="minorHAnsi"/>
                <w:b/>
                <w:bCs/>
                <w:color w:val="FFFFFF" w:themeColor="background1"/>
                <w:sz w:val="18"/>
                <w:szCs w:val="18"/>
              </w:rPr>
              <w:t xml:space="preserve"> Standard</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353F8D36"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Activity/Focus or Purpose</w:t>
            </w: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621925E2"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Participants</w:t>
            </w: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2A9370F2" w14:textId="77777777" w:rsidR="008B7E94" w:rsidRDefault="00214A05" w:rsidP="008B7E94">
            <w:pPr>
              <w:spacing w:after="0" w:line="195" w:lineRule="atLeast"/>
              <w:jc w:val="center"/>
              <w:rPr>
                <w:rFonts w:cstheme="minorHAnsi"/>
                <w:b/>
                <w:bCs/>
                <w:color w:val="FFFFFF" w:themeColor="background1"/>
                <w:sz w:val="18"/>
                <w:szCs w:val="18"/>
              </w:rPr>
            </w:pPr>
            <w:r w:rsidRPr="001F3A41">
              <w:rPr>
                <w:rFonts w:cstheme="minorHAnsi"/>
                <w:b/>
                <w:bCs/>
                <w:color w:val="FFFFFF" w:themeColor="background1"/>
                <w:sz w:val="18"/>
                <w:szCs w:val="18"/>
              </w:rPr>
              <w:t>Class/</w:t>
            </w:r>
          </w:p>
          <w:p w14:paraId="79CF4410" w14:textId="0875CF04"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LG</w:t>
            </w: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1F730869"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SG</w:t>
            </w:r>
          </w:p>
        </w:tc>
      </w:tr>
      <w:tr w:rsidR="005044A3" w:rsidRPr="001F3A41" w14:paraId="6193B8B8" w14:textId="77777777" w:rsidTr="008B7E94">
        <w:trPr>
          <w:trHeight w:val="97"/>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vAlign w:val="center"/>
          </w:tcPr>
          <w:p w14:paraId="3A1C0FB7" w14:textId="110DD227" w:rsidR="005044A3" w:rsidRPr="00894C47" w:rsidRDefault="005044A3" w:rsidP="005044A3">
            <w:pPr>
              <w:spacing w:after="0" w:line="195" w:lineRule="atLeast"/>
              <w:rPr>
                <w:rFonts w:cstheme="minorHAnsi"/>
                <w:b/>
                <w:bCs/>
                <w:color w:val="FFFFFF" w:themeColor="background1"/>
                <w:sz w:val="20"/>
                <w:szCs w:val="20"/>
              </w:rPr>
            </w:pPr>
            <w:r w:rsidRPr="00894C47">
              <w:rPr>
                <w:b/>
                <w:bCs/>
                <w:sz w:val="20"/>
                <w:szCs w:val="20"/>
              </w:rPr>
              <w:t>Personal and Social Development: Respect Yourself and Others</w:t>
            </w:r>
          </w:p>
        </w:tc>
      </w:tr>
      <w:tr w:rsidR="00A04FF5" w:rsidRPr="001F3A41" w14:paraId="6D7BB33B"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548E552B" w14:textId="77777777" w:rsidR="007247D0" w:rsidRPr="007247D0" w:rsidRDefault="007247D0" w:rsidP="007247D0">
            <w:pPr>
              <w:spacing w:after="0" w:line="240" w:lineRule="auto"/>
              <w:rPr>
                <w:b/>
                <w:bCs/>
                <w:sz w:val="18"/>
                <w:szCs w:val="18"/>
              </w:rPr>
            </w:pPr>
            <w:r w:rsidRPr="007247D0">
              <w:rPr>
                <w:b/>
                <w:bCs/>
                <w:sz w:val="18"/>
                <w:szCs w:val="18"/>
              </w:rPr>
              <w:t>DSS.6-8.1: Understand Self and Others</w:t>
            </w:r>
          </w:p>
          <w:p w14:paraId="736627D0" w14:textId="141CB9BC"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Discuss how thoughts, feelings, attitudes, values, </w:t>
            </w:r>
          </w:p>
          <w:p w14:paraId="3112448F" w14:textId="77777777" w:rsidR="007247D0" w:rsidRPr="007247D0" w:rsidRDefault="007247D0" w:rsidP="007247D0">
            <w:pPr>
              <w:pStyle w:val="ListParagraph"/>
              <w:numPr>
                <w:ilvl w:val="0"/>
                <w:numId w:val="28"/>
              </w:numPr>
              <w:spacing w:after="0" w:line="240" w:lineRule="auto"/>
              <w:rPr>
                <w:sz w:val="18"/>
                <w:szCs w:val="18"/>
              </w:rPr>
            </w:pPr>
            <w:r w:rsidRPr="007247D0">
              <w:rPr>
                <w:sz w:val="18"/>
                <w:szCs w:val="18"/>
              </w:rPr>
              <w:t>and beliefs affect decision making and behavior.</w:t>
            </w:r>
          </w:p>
          <w:p w14:paraId="24DCEE4E" w14:textId="1328401C"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Practice using listening skills to identify and </w:t>
            </w:r>
          </w:p>
          <w:p w14:paraId="4AAEDD55" w14:textId="77777777"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understand the feelings and perspectives of </w:t>
            </w:r>
          </w:p>
          <w:p w14:paraId="316DEC28" w14:textId="77777777" w:rsidR="007247D0" w:rsidRPr="007247D0" w:rsidRDefault="007247D0" w:rsidP="007247D0">
            <w:pPr>
              <w:pStyle w:val="ListParagraph"/>
              <w:numPr>
                <w:ilvl w:val="0"/>
                <w:numId w:val="28"/>
              </w:numPr>
              <w:spacing w:after="0" w:line="240" w:lineRule="auto"/>
              <w:rPr>
                <w:sz w:val="18"/>
                <w:szCs w:val="18"/>
              </w:rPr>
            </w:pPr>
            <w:r w:rsidRPr="007247D0">
              <w:rPr>
                <w:sz w:val="18"/>
                <w:szCs w:val="18"/>
              </w:rPr>
              <w:t>others.</w:t>
            </w:r>
          </w:p>
          <w:p w14:paraId="6109920C" w14:textId="751577FB"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Use mistakes as opportunities to grow personally </w:t>
            </w:r>
          </w:p>
          <w:p w14:paraId="4734B631" w14:textId="77777777"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and socially, not to define self or others as a </w:t>
            </w:r>
          </w:p>
          <w:p w14:paraId="4C3E5BDA" w14:textId="77777777" w:rsidR="007247D0" w:rsidRPr="007247D0" w:rsidRDefault="007247D0" w:rsidP="007247D0">
            <w:pPr>
              <w:pStyle w:val="ListParagraph"/>
              <w:numPr>
                <w:ilvl w:val="0"/>
                <w:numId w:val="28"/>
              </w:numPr>
              <w:spacing w:after="0" w:line="240" w:lineRule="auto"/>
              <w:rPr>
                <w:sz w:val="18"/>
                <w:szCs w:val="18"/>
              </w:rPr>
            </w:pPr>
            <w:r w:rsidRPr="007247D0">
              <w:rPr>
                <w:sz w:val="18"/>
                <w:szCs w:val="18"/>
              </w:rPr>
              <w:t>failure.</w:t>
            </w:r>
          </w:p>
          <w:p w14:paraId="0F56A32C" w14:textId="0EB0493B" w:rsidR="007247D0" w:rsidRPr="007247D0" w:rsidRDefault="007247D0" w:rsidP="007247D0">
            <w:pPr>
              <w:pStyle w:val="ListParagraph"/>
              <w:numPr>
                <w:ilvl w:val="0"/>
                <w:numId w:val="28"/>
              </w:numPr>
              <w:spacing w:after="0" w:line="240" w:lineRule="auto"/>
              <w:rPr>
                <w:sz w:val="18"/>
                <w:szCs w:val="18"/>
              </w:rPr>
            </w:pPr>
            <w:r w:rsidRPr="007247D0">
              <w:rPr>
                <w:sz w:val="18"/>
                <w:szCs w:val="18"/>
              </w:rPr>
              <w:t xml:space="preserve">Recognize signs of anger and practice safe, </w:t>
            </w:r>
          </w:p>
          <w:p w14:paraId="4AE9C283" w14:textId="77777777" w:rsidR="007247D0" w:rsidRPr="007247D0" w:rsidRDefault="007247D0" w:rsidP="0055420E">
            <w:pPr>
              <w:pStyle w:val="ListParagraph"/>
              <w:spacing w:after="0" w:line="240" w:lineRule="auto"/>
              <w:ind w:left="360"/>
              <w:rPr>
                <w:rFonts w:cs="Times New Roman"/>
                <w:color w:val="0070C0"/>
                <w:sz w:val="18"/>
                <w:szCs w:val="18"/>
              </w:rPr>
            </w:pPr>
            <w:r w:rsidRPr="007247D0">
              <w:rPr>
                <w:sz w:val="18"/>
                <w:szCs w:val="18"/>
              </w:rPr>
              <w:t>respectful anger management skills.</w:t>
            </w:r>
            <w:r w:rsidRPr="007247D0">
              <w:rPr>
                <w:rFonts w:cs="Times New Roman"/>
                <w:color w:val="0070C0"/>
                <w:sz w:val="18"/>
                <w:szCs w:val="18"/>
              </w:rPr>
              <w:t xml:space="preserve"> </w:t>
            </w:r>
          </w:p>
          <w:p w14:paraId="7F4B8C27" w14:textId="386CFCEB" w:rsidR="005044A3" w:rsidRPr="005044A3" w:rsidRDefault="005044A3" w:rsidP="007247D0">
            <w:pPr>
              <w:spacing w:after="0" w:line="240" w:lineRule="auto"/>
              <w:rPr>
                <w:rFonts w:cs="Times New Roman"/>
                <w:b/>
                <w:bCs/>
                <w:color w:val="002060"/>
                <w:sz w:val="18"/>
                <w:szCs w:val="18"/>
              </w:rPr>
            </w:pPr>
            <w:r>
              <w:rPr>
                <w:rFonts w:cs="Times New Roman"/>
                <w:b/>
                <w:bCs/>
                <w:color w:val="0070C0"/>
                <w:sz w:val="18"/>
                <w:szCs w:val="18"/>
              </w:rPr>
              <w:t>(</w:t>
            </w:r>
            <w:r w:rsidRPr="005044A3">
              <w:rPr>
                <w:rFonts w:cs="Times New Roman"/>
                <w:b/>
                <w:bCs/>
                <w:color w:val="0070C0"/>
                <w:sz w:val="18"/>
                <w:szCs w:val="18"/>
              </w:rPr>
              <w:t xml:space="preserve">B-SS </w:t>
            </w:r>
            <w:r w:rsidR="007247D0">
              <w:rPr>
                <w:rFonts w:cs="Times New Roman"/>
                <w:b/>
                <w:bCs/>
                <w:color w:val="0070C0"/>
                <w:sz w:val="18"/>
                <w:szCs w:val="18"/>
              </w:rPr>
              <w:t>1</w:t>
            </w:r>
            <w:r w:rsidRPr="005044A3">
              <w:rPr>
                <w:rFonts w:cs="Times New Roman"/>
                <w:b/>
                <w:bCs/>
                <w:color w:val="0070C0"/>
                <w:sz w:val="18"/>
                <w:szCs w:val="18"/>
              </w:rPr>
              <w:t>., B-SS 3., B-SS 4.</w:t>
            </w:r>
            <w:r w:rsidR="007247D0">
              <w:rPr>
                <w:rFonts w:cs="Times New Roman"/>
                <w:b/>
                <w:bCs/>
                <w:color w:val="0070C0"/>
                <w:sz w:val="18"/>
                <w:szCs w:val="18"/>
              </w:rPr>
              <w:t>, B-SMS 2.</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139C341" w14:textId="33AF0257" w:rsidR="00A04FF5" w:rsidRPr="001F3A41" w:rsidRDefault="00A04FF5" w:rsidP="001E65A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A263" w14:textId="3475AB4F" w:rsidR="00A04FF5" w:rsidRPr="001F3A41" w:rsidRDefault="00A04FF5" w:rsidP="001E65A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466AA1" w14:textId="77777777"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92B6CD" w14:textId="30F3DB66" w:rsidR="00A04FF5" w:rsidRPr="001F3A41" w:rsidRDefault="00A04FF5" w:rsidP="001E65A4">
            <w:pPr>
              <w:spacing w:after="0" w:line="240" w:lineRule="auto"/>
              <w:rPr>
                <w:rFonts w:cstheme="minorHAnsi"/>
                <w:sz w:val="18"/>
                <w:szCs w:val="18"/>
              </w:rPr>
            </w:pPr>
          </w:p>
        </w:tc>
      </w:tr>
      <w:tr w:rsidR="00A04FF5" w:rsidRPr="001F3A41" w14:paraId="7C825D73"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A199B06" w14:textId="77777777" w:rsidR="007247D0" w:rsidRDefault="007247D0" w:rsidP="007247D0">
            <w:pPr>
              <w:pStyle w:val="TableParagraph"/>
              <w:spacing w:before="8"/>
              <w:ind w:left="0"/>
              <w:rPr>
                <w:b/>
                <w:bCs/>
                <w:sz w:val="18"/>
                <w:szCs w:val="18"/>
              </w:rPr>
            </w:pPr>
            <w:r w:rsidRPr="007247D0">
              <w:rPr>
                <w:b/>
                <w:bCs/>
                <w:sz w:val="18"/>
                <w:szCs w:val="18"/>
              </w:rPr>
              <w:t>DSS.6-8.2: Maintain Positive Relationships</w:t>
            </w:r>
          </w:p>
          <w:p w14:paraId="46C4F1C1" w14:textId="77777777" w:rsidR="007247D0" w:rsidRPr="007247D0" w:rsidRDefault="007247D0" w:rsidP="007247D0">
            <w:pPr>
              <w:pStyle w:val="TableParagraph"/>
              <w:numPr>
                <w:ilvl w:val="0"/>
                <w:numId w:val="29"/>
              </w:numPr>
              <w:spacing w:before="8"/>
              <w:rPr>
                <w:sz w:val="18"/>
                <w:szCs w:val="18"/>
              </w:rPr>
            </w:pPr>
            <w:r w:rsidRPr="007247D0">
              <w:rPr>
                <w:sz w:val="18"/>
                <w:szCs w:val="18"/>
              </w:rPr>
              <w:t>Develop positive relationships with peers and adults.</w:t>
            </w:r>
          </w:p>
          <w:p w14:paraId="00F1E826" w14:textId="1452C7BA" w:rsidR="007247D0" w:rsidRPr="007247D0" w:rsidRDefault="007247D0" w:rsidP="007247D0">
            <w:pPr>
              <w:pStyle w:val="TableParagraph"/>
              <w:numPr>
                <w:ilvl w:val="0"/>
                <w:numId w:val="29"/>
              </w:numPr>
              <w:spacing w:before="8"/>
              <w:rPr>
                <w:sz w:val="18"/>
                <w:szCs w:val="18"/>
              </w:rPr>
            </w:pPr>
            <w:r w:rsidRPr="007247D0">
              <w:rPr>
                <w:sz w:val="18"/>
                <w:szCs w:val="18"/>
              </w:rPr>
              <w:t>Acquire and use effective conflict resolution techniques.</w:t>
            </w:r>
          </w:p>
          <w:p w14:paraId="4DE7F274" w14:textId="77777777" w:rsidR="007247D0" w:rsidRPr="007247D0" w:rsidRDefault="007247D0" w:rsidP="007247D0">
            <w:pPr>
              <w:pStyle w:val="TableParagraph"/>
              <w:numPr>
                <w:ilvl w:val="0"/>
                <w:numId w:val="29"/>
              </w:numPr>
              <w:spacing w:before="8"/>
              <w:rPr>
                <w:sz w:val="18"/>
                <w:szCs w:val="18"/>
              </w:rPr>
            </w:pPr>
            <w:r w:rsidRPr="007247D0">
              <w:rPr>
                <w:sz w:val="18"/>
                <w:szCs w:val="18"/>
              </w:rPr>
              <w:t>Demonstrate self-control by minimizing words and actions that hurt self and others.</w:t>
            </w:r>
          </w:p>
          <w:p w14:paraId="4629A47B" w14:textId="77777777" w:rsidR="007247D0" w:rsidRPr="007247D0" w:rsidRDefault="007247D0" w:rsidP="007247D0">
            <w:pPr>
              <w:pStyle w:val="TableParagraph"/>
              <w:numPr>
                <w:ilvl w:val="0"/>
                <w:numId w:val="29"/>
              </w:numPr>
              <w:spacing w:before="8"/>
              <w:rPr>
                <w:sz w:val="18"/>
                <w:szCs w:val="18"/>
              </w:rPr>
            </w:pPr>
            <w:r w:rsidRPr="007247D0">
              <w:rPr>
                <w:sz w:val="18"/>
                <w:szCs w:val="18"/>
              </w:rPr>
              <w:t>Model safe and effective ways to address peer pressure.</w:t>
            </w:r>
          </w:p>
          <w:p w14:paraId="401DDA2F" w14:textId="033E15A7" w:rsidR="007247D0" w:rsidRPr="007247D0" w:rsidRDefault="007247D0" w:rsidP="00E72848">
            <w:pPr>
              <w:pStyle w:val="TableParagraph"/>
              <w:numPr>
                <w:ilvl w:val="0"/>
                <w:numId w:val="29"/>
              </w:numPr>
              <w:spacing w:before="8"/>
              <w:rPr>
                <w:sz w:val="18"/>
                <w:szCs w:val="18"/>
              </w:rPr>
            </w:pPr>
            <w:r w:rsidRPr="007247D0">
              <w:rPr>
                <w:sz w:val="18"/>
                <w:szCs w:val="18"/>
              </w:rPr>
              <w:t>Describe bullying and use effective practices to address it.</w:t>
            </w:r>
          </w:p>
          <w:p w14:paraId="074E843A" w14:textId="60890C11" w:rsidR="00894C47" w:rsidRPr="00894C47" w:rsidRDefault="00894C47" w:rsidP="007247D0">
            <w:pPr>
              <w:pStyle w:val="TableParagraph"/>
              <w:spacing w:before="8"/>
              <w:ind w:left="0"/>
              <w:rPr>
                <w:sz w:val="18"/>
                <w:szCs w:val="18"/>
              </w:rPr>
            </w:pPr>
            <w:r>
              <w:rPr>
                <w:rFonts w:cs="Times New Roman"/>
                <w:b/>
                <w:bCs/>
                <w:color w:val="0070C0"/>
                <w:sz w:val="18"/>
                <w:szCs w:val="18"/>
              </w:rPr>
              <w:t>(</w:t>
            </w:r>
            <w:r w:rsidR="007247D0">
              <w:rPr>
                <w:rFonts w:cs="Times New Roman"/>
                <w:b/>
                <w:bCs/>
                <w:color w:val="0070C0"/>
                <w:sz w:val="18"/>
                <w:szCs w:val="18"/>
              </w:rPr>
              <w:t>M 2., B-SMS 2., B-SMS 7., B-SS 1., B-SS 2.)</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EDF179" w14:textId="1BF41082" w:rsidR="00A04FF5" w:rsidRPr="001F3A41" w:rsidRDefault="00A04FF5" w:rsidP="008D48A3">
            <w:pPr>
              <w:pStyle w:val="TableParagraph"/>
              <w:spacing w:before="8"/>
              <w:ind w:left="0"/>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E4DDAD" w14:textId="769844EE" w:rsidR="00A04FF5" w:rsidRPr="001F3A41" w:rsidRDefault="00A04FF5" w:rsidP="008D48A3">
            <w:pPr>
              <w:pStyle w:val="TableParagraph"/>
              <w:spacing w:before="8"/>
              <w:ind w:left="0"/>
              <w:rPr>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E718EB" w14:textId="7DB3C04A"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99709F" w14:textId="284338CF" w:rsidR="00A04FF5" w:rsidRPr="001F3A41" w:rsidRDefault="00A04FF5" w:rsidP="001E65A4">
            <w:pPr>
              <w:spacing w:after="0" w:line="240" w:lineRule="auto"/>
              <w:rPr>
                <w:rFonts w:cstheme="minorHAnsi"/>
                <w:sz w:val="18"/>
                <w:szCs w:val="18"/>
              </w:rPr>
            </w:pPr>
          </w:p>
        </w:tc>
      </w:tr>
      <w:tr w:rsidR="008B7E94" w:rsidRPr="001F3A41" w14:paraId="3C148A2B" w14:textId="77777777" w:rsidTr="008B7E94">
        <w:trPr>
          <w:trHeight w:val="20"/>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0EE681F7" w14:textId="7A43A30F" w:rsidR="008B7E94" w:rsidRPr="00F14EBE" w:rsidRDefault="008B7E94" w:rsidP="008B7E94">
            <w:pPr>
              <w:spacing w:after="0" w:line="240" w:lineRule="auto"/>
              <w:rPr>
                <w:b/>
                <w:bCs/>
                <w:color w:val="231F20"/>
                <w:sz w:val="19"/>
              </w:rPr>
            </w:pPr>
            <w:r w:rsidRPr="00F14EBE">
              <w:rPr>
                <w:b/>
                <w:bCs/>
              </w:rPr>
              <w:t>Personal and Social Development: Safety and Survival Skills</w:t>
            </w:r>
          </w:p>
        </w:tc>
      </w:tr>
      <w:tr w:rsidR="008B7E94" w:rsidRPr="001F3A41" w14:paraId="3DF4F05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33C373C" w14:textId="77777777" w:rsidR="007247D0" w:rsidRPr="00301705" w:rsidRDefault="007247D0" w:rsidP="008B7E94">
            <w:pPr>
              <w:spacing w:after="0" w:line="240" w:lineRule="auto"/>
              <w:rPr>
                <w:b/>
                <w:bCs/>
                <w:sz w:val="18"/>
                <w:szCs w:val="18"/>
              </w:rPr>
            </w:pPr>
            <w:r w:rsidRPr="00301705">
              <w:rPr>
                <w:b/>
                <w:bCs/>
                <w:sz w:val="18"/>
                <w:szCs w:val="18"/>
              </w:rPr>
              <w:t xml:space="preserve">DSS.6-8.4: Decision Making and Personal Responsibility </w:t>
            </w:r>
          </w:p>
          <w:p w14:paraId="506AA2C7" w14:textId="77777777" w:rsidR="007247D0" w:rsidRPr="007247D0" w:rsidRDefault="007247D0" w:rsidP="007247D0">
            <w:pPr>
              <w:pStyle w:val="ListParagraph"/>
              <w:numPr>
                <w:ilvl w:val="0"/>
                <w:numId w:val="32"/>
              </w:numPr>
              <w:spacing w:after="0" w:line="240" w:lineRule="auto"/>
              <w:rPr>
                <w:sz w:val="18"/>
                <w:szCs w:val="18"/>
              </w:rPr>
            </w:pPr>
            <w:r w:rsidRPr="007247D0">
              <w:rPr>
                <w:sz w:val="18"/>
                <w:szCs w:val="18"/>
              </w:rPr>
              <w:t xml:space="preserve">Make decisions, set goals and take necessary actions to attain goals. </w:t>
            </w:r>
          </w:p>
          <w:p w14:paraId="6C0A1373" w14:textId="77777777" w:rsidR="007247D0" w:rsidRPr="007247D0" w:rsidRDefault="007247D0" w:rsidP="007247D0">
            <w:pPr>
              <w:pStyle w:val="ListParagraph"/>
              <w:numPr>
                <w:ilvl w:val="0"/>
                <w:numId w:val="31"/>
              </w:numPr>
              <w:spacing w:after="0" w:line="240" w:lineRule="auto"/>
              <w:rPr>
                <w:sz w:val="18"/>
                <w:szCs w:val="18"/>
              </w:rPr>
            </w:pPr>
            <w:r w:rsidRPr="007247D0">
              <w:rPr>
                <w:sz w:val="18"/>
                <w:szCs w:val="18"/>
              </w:rPr>
              <w:t xml:space="preserve">Analyze situations by comparing and contrasting various behaviors and choices in relation to possible short- and long-term consequences and discuss how to improve choices. </w:t>
            </w:r>
          </w:p>
          <w:p w14:paraId="2CEC3145" w14:textId="77777777" w:rsidR="007247D0" w:rsidRPr="007247D0" w:rsidRDefault="007247D0" w:rsidP="007247D0">
            <w:pPr>
              <w:pStyle w:val="ListParagraph"/>
              <w:numPr>
                <w:ilvl w:val="0"/>
                <w:numId w:val="31"/>
              </w:numPr>
              <w:spacing w:after="0" w:line="240" w:lineRule="auto"/>
              <w:rPr>
                <w:sz w:val="18"/>
                <w:szCs w:val="18"/>
              </w:rPr>
            </w:pPr>
            <w:r w:rsidRPr="007247D0">
              <w:rPr>
                <w:sz w:val="18"/>
                <w:szCs w:val="18"/>
              </w:rPr>
              <w:t xml:space="preserve">Describe how peer pressure influences personal decisions; create and follow a plan to minimize negative peer pressure. </w:t>
            </w:r>
          </w:p>
          <w:p w14:paraId="07F5FA9C" w14:textId="77777777" w:rsidR="007247D0" w:rsidRPr="007247D0" w:rsidRDefault="007247D0" w:rsidP="007247D0">
            <w:pPr>
              <w:pStyle w:val="ListParagraph"/>
              <w:numPr>
                <w:ilvl w:val="0"/>
                <w:numId w:val="31"/>
              </w:numPr>
              <w:spacing w:after="0" w:line="240" w:lineRule="auto"/>
              <w:rPr>
                <w:sz w:val="18"/>
                <w:szCs w:val="18"/>
              </w:rPr>
            </w:pPr>
            <w:r w:rsidRPr="007247D0">
              <w:rPr>
                <w:sz w:val="18"/>
                <w:szCs w:val="18"/>
              </w:rPr>
              <w:t xml:space="preserve">Describe how peer pressure influences personal decisions; create and follow a plan to minimize negative peer pressure. </w:t>
            </w:r>
          </w:p>
          <w:p w14:paraId="65240EA4" w14:textId="77777777" w:rsidR="007247D0" w:rsidRPr="007247D0" w:rsidRDefault="007247D0" w:rsidP="007247D0">
            <w:pPr>
              <w:pStyle w:val="ListParagraph"/>
              <w:numPr>
                <w:ilvl w:val="0"/>
                <w:numId w:val="31"/>
              </w:numPr>
              <w:spacing w:after="0" w:line="240" w:lineRule="auto"/>
              <w:rPr>
                <w:sz w:val="18"/>
                <w:szCs w:val="18"/>
              </w:rPr>
            </w:pPr>
            <w:r w:rsidRPr="007247D0">
              <w:rPr>
                <w:sz w:val="18"/>
                <w:szCs w:val="18"/>
              </w:rPr>
              <w:t xml:space="preserve">Establish action steps to attain school, home, and civic goals. </w:t>
            </w:r>
          </w:p>
          <w:p w14:paraId="5CD2C9E3" w14:textId="77777777" w:rsidR="007247D0" w:rsidRPr="007247D0" w:rsidRDefault="007247D0" w:rsidP="007247D0">
            <w:pPr>
              <w:pStyle w:val="ListParagraph"/>
              <w:numPr>
                <w:ilvl w:val="0"/>
                <w:numId w:val="31"/>
              </w:numPr>
              <w:spacing w:after="0" w:line="240" w:lineRule="auto"/>
              <w:rPr>
                <w:sz w:val="18"/>
                <w:szCs w:val="18"/>
              </w:rPr>
            </w:pPr>
            <w:r w:rsidRPr="007247D0">
              <w:rPr>
                <w:sz w:val="18"/>
                <w:szCs w:val="18"/>
              </w:rPr>
              <w:t xml:space="preserve">Apply problem solving techniques to identify and address challenges to goal attainment. </w:t>
            </w:r>
          </w:p>
          <w:p w14:paraId="25909015" w14:textId="77777777" w:rsidR="007247D0" w:rsidRPr="007247D0" w:rsidRDefault="007247D0" w:rsidP="007247D0">
            <w:pPr>
              <w:pStyle w:val="ListParagraph"/>
              <w:numPr>
                <w:ilvl w:val="0"/>
                <w:numId w:val="31"/>
              </w:numPr>
              <w:spacing w:after="0" w:line="240" w:lineRule="auto"/>
              <w:rPr>
                <w:b/>
                <w:bCs/>
                <w:sz w:val="18"/>
                <w:szCs w:val="18"/>
              </w:rPr>
            </w:pPr>
            <w:r w:rsidRPr="007247D0">
              <w:rPr>
                <w:sz w:val="18"/>
                <w:szCs w:val="18"/>
              </w:rPr>
              <w:t>Describe how current decisions have long term consequences and ways to achieve desired outcomes.</w:t>
            </w:r>
            <w:r w:rsidRPr="007247D0">
              <w:rPr>
                <w:rFonts w:cs="Times New Roman"/>
                <w:b/>
                <w:bCs/>
                <w:color w:val="0070C0"/>
                <w:sz w:val="18"/>
                <w:szCs w:val="18"/>
              </w:rPr>
              <w:t xml:space="preserve"> </w:t>
            </w:r>
          </w:p>
          <w:p w14:paraId="14395B4C" w14:textId="794F1ABC" w:rsidR="007247D0" w:rsidRPr="007247D0" w:rsidRDefault="007247D0" w:rsidP="007247D0">
            <w:pPr>
              <w:spacing w:after="0" w:line="240" w:lineRule="auto"/>
              <w:rPr>
                <w:b/>
                <w:bCs/>
                <w:sz w:val="18"/>
                <w:szCs w:val="18"/>
              </w:rPr>
            </w:pPr>
            <w:r w:rsidRPr="007247D0">
              <w:rPr>
                <w:rFonts w:cs="Times New Roman"/>
                <w:b/>
                <w:bCs/>
                <w:color w:val="0070C0"/>
                <w:sz w:val="18"/>
                <w:szCs w:val="18"/>
              </w:rPr>
              <w:t>(</w:t>
            </w:r>
            <w:r w:rsidR="00EB1871">
              <w:rPr>
                <w:rFonts w:cs="Times New Roman"/>
                <w:b/>
                <w:bCs/>
                <w:color w:val="0070C0"/>
                <w:sz w:val="18"/>
                <w:szCs w:val="18"/>
              </w:rPr>
              <w:t>B-LS 1., B-LS 7., B-SMS 1., B-SMS 4., B-SMS 5., B-SMS 6.)</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7033A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7A3442"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933906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38BE9B" w14:textId="77777777" w:rsidR="008B7E94" w:rsidRPr="00A04FF5" w:rsidRDefault="008B7E94" w:rsidP="008B7E94">
            <w:pPr>
              <w:spacing w:after="0" w:line="240" w:lineRule="auto"/>
              <w:rPr>
                <w:color w:val="231F20"/>
                <w:sz w:val="19"/>
              </w:rPr>
            </w:pPr>
          </w:p>
        </w:tc>
      </w:tr>
      <w:tr w:rsidR="008B7E94" w:rsidRPr="001F3A41" w14:paraId="59A4A5B7" w14:textId="77777777" w:rsidTr="008B7E94">
        <w:trPr>
          <w:trHeight w:val="142"/>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3693A819" w14:textId="24811BC6" w:rsidR="008B7E94" w:rsidRPr="00F14EBE" w:rsidRDefault="008B7E94" w:rsidP="008B7E94">
            <w:pPr>
              <w:spacing w:after="0" w:line="240" w:lineRule="auto"/>
              <w:rPr>
                <w:b/>
                <w:bCs/>
                <w:color w:val="231F20"/>
                <w:sz w:val="19"/>
              </w:rPr>
            </w:pPr>
            <w:r w:rsidRPr="00F14EBE">
              <w:rPr>
                <w:b/>
                <w:bCs/>
              </w:rPr>
              <w:t>Academic and Learning Development: Self-Directed Learning</w:t>
            </w:r>
          </w:p>
        </w:tc>
      </w:tr>
      <w:tr w:rsidR="008B7E94" w:rsidRPr="001F3A41" w14:paraId="4F1A4FA1"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943D385" w14:textId="77777777" w:rsidR="00467019" w:rsidRPr="00467019" w:rsidRDefault="00467019" w:rsidP="008B7E94">
            <w:pPr>
              <w:spacing w:after="0" w:line="240" w:lineRule="auto"/>
              <w:rPr>
                <w:b/>
                <w:bCs/>
                <w:sz w:val="18"/>
                <w:szCs w:val="18"/>
              </w:rPr>
            </w:pPr>
            <w:r w:rsidRPr="00467019">
              <w:rPr>
                <w:b/>
                <w:bCs/>
                <w:sz w:val="18"/>
                <w:szCs w:val="18"/>
              </w:rPr>
              <w:t xml:space="preserve">DSS.6-8.6: Develop Academic Motivation </w:t>
            </w:r>
          </w:p>
          <w:p w14:paraId="222080A3" w14:textId="77777777" w:rsidR="00467019" w:rsidRPr="00467019" w:rsidRDefault="00467019" w:rsidP="00467019">
            <w:pPr>
              <w:pStyle w:val="ListParagraph"/>
              <w:numPr>
                <w:ilvl w:val="0"/>
                <w:numId w:val="34"/>
              </w:numPr>
              <w:spacing w:after="0" w:line="240" w:lineRule="auto"/>
              <w:rPr>
                <w:sz w:val="18"/>
                <w:szCs w:val="18"/>
              </w:rPr>
            </w:pPr>
            <w:r w:rsidRPr="00467019">
              <w:rPr>
                <w:sz w:val="18"/>
                <w:szCs w:val="18"/>
              </w:rPr>
              <w:t xml:space="preserve">Identify and develop competence in areas of interest. </w:t>
            </w:r>
          </w:p>
          <w:p w14:paraId="2ABFAD7E" w14:textId="77777777" w:rsidR="00467019" w:rsidRDefault="00467019" w:rsidP="00467019">
            <w:pPr>
              <w:pStyle w:val="ListParagraph"/>
              <w:numPr>
                <w:ilvl w:val="0"/>
                <w:numId w:val="34"/>
              </w:numPr>
              <w:spacing w:after="0" w:line="240" w:lineRule="auto"/>
              <w:rPr>
                <w:sz w:val="18"/>
                <w:szCs w:val="18"/>
              </w:rPr>
            </w:pPr>
            <w:r w:rsidRPr="00467019">
              <w:rPr>
                <w:sz w:val="18"/>
                <w:szCs w:val="18"/>
              </w:rPr>
              <w:t xml:space="preserve">Apply multiple intelligence principles to identify personal strengths and improve school focus. </w:t>
            </w:r>
          </w:p>
          <w:p w14:paraId="766565B3" w14:textId="40A59130" w:rsidR="00467019" w:rsidRPr="00467019" w:rsidRDefault="00467019" w:rsidP="00467019">
            <w:pPr>
              <w:pStyle w:val="ListParagraph"/>
              <w:numPr>
                <w:ilvl w:val="0"/>
                <w:numId w:val="34"/>
              </w:numPr>
              <w:spacing w:after="0" w:line="240" w:lineRule="auto"/>
              <w:rPr>
                <w:sz w:val="18"/>
                <w:szCs w:val="18"/>
              </w:rPr>
            </w:pPr>
            <w:r w:rsidRPr="00467019">
              <w:rPr>
                <w:sz w:val="18"/>
                <w:szCs w:val="18"/>
              </w:rPr>
              <w:t>Understand the relationship between school success, academic achievement and future career success.</w:t>
            </w:r>
            <w:r w:rsidRPr="00467019">
              <w:rPr>
                <w:rFonts w:cs="Times New Roman"/>
                <w:b/>
                <w:bCs/>
                <w:color w:val="0070C0"/>
                <w:sz w:val="14"/>
                <w:szCs w:val="14"/>
              </w:rPr>
              <w:t xml:space="preserve"> </w:t>
            </w:r>
          </w:p>
          <w:p w14:paraId="62894086" w14:textId="6B10F100" w:rsidR="008B7E94" w:rsidRPr="000841F0" w:rsidRDefault="008B7E94" w:rsidP="008B7E94">
            <w:pPr>
              <w:spacing w:after="0" w:line="240" w:lineRule="auto"/>
              <w:rPr>
                <w:b/>
                <w:bCs/>
                <w:sz w:val="18"/>
                <w:szCs w:val="18"/>
              </w:rPr>
            </w:pPr>
            <w:r w:rsidRPr="000841F0">
              <w:rPr>
                <w:rFonts w:cs="Times New Roman"/>
                <w:b/>
                <w:bCs/>
                <w:color w:val="0070C0"/>
                <w:sz w:val="18"/>
                <w:szCs w:val="18"/>
              </w:rPr>
              <w:t xml:space="preserve">(M 3., </w:t>
            </w:r>
            <w:r w:rsidR="00467019">
              <w:rPr>
                <w:rFonts w:cs="Times New Roman"/>
                <w:b/>
                <w:bCs/>
                <w:color w:val="0070C0"/>
                <w:sz w:val="18"/>
                <w:szCs w:val="18"/>
              </w:rPr>
              <w:t xml:space="preserve">M 4., </w:t>
            </w:r>
            <w:r w:rsidRPr="000841F0">
              <w:rPr>
                <w:rFonts w:cs="Times New Roman"/>
                <w:b/>
                <w:bCs/>
                <w:color w:val="0070C0"/>
                <w:sz w:val="18"/>
                <w:szCs w:val="18"/>
              </w:rPr>
              <w:t xml:space="preserve">B-LS </w:t>
            </w:r>
            <w:r w:rsidR="00467019">
              <w:rPr>
                <w:rFonts w:cs="Times New Roman"/>
                <w:b/>
                <w:bCs/>
                <w:color w:val="0070C0"/>
                <w:sz w:val="18"/>
                <w:szCs w:val="18"/>
              </w:rPr>
              <w:t>4</w:t>
            </w:r>
            <w:r w:rsidRPr="000841F0">
              <w:rPr>
                <w:rFonts w:cs="Times New Roman"/>
                <w:b/>
                <w:bCs/>
                <w:color w:val="0070C0"/>
                <w:sz w:val="18"/>
                <w:szCs w:val="18"/>
              </w:rPr>
              <w:t>.,  B-LS 6</w:t>
            </w:r>
            <w:r w:rsidR="00467019">
              <w:rPr>
                <w:rFonts w:cs="Times New Roman"/>
                <w:b/>
                <w:bCs/>
                <w:color w:val="0070C0"/>
                <w:sz w:val="18"/>
                <w:szCs w:val="18"/>
              </w:rPr>
              <w:t>.</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7D47C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372A68"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262A97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0BA087" w14:textId="77777777" w:rsidR="008B7E94" w:rsidRPr="00A04FF5" w:rsidRDefault="008B7E94" w:rsidP="008B7E94">
            <w:pPr>
              <w:spacing w:after="0" w:line="240" w:lineRule="auto"/>
              <w:rPr>
                <w:color w:val="231F20"/>
                <w:sz w:val="19"/>
              </w:rPr>
            </w:pPr>
          </w:p>
        </w:tc>
      </w:tr>
      <w:tr w:rsidR="008B7E94" w:rsidRPr="001F3A41" w14:paraId="5583F3B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960FB1B" w14:textId="77777777" w:rsidR="00467019" w:rsidRPr="00467019" w:rsidRDefault="00467019" w:rsidP="008B7E94">
            <w:pPr>
              <w:spacing w:after="0" w:line="240" w:lineRule="auto"/>
              <w:rPr>
                <w:b/>
                <w:bCs/>
                <w:sz w:val="18"/>
                <w:szCs w:val="18"/>
              </w:rPr>
            </w:pPr>
            <w:r w:rsidRPr="00467019">
              <w:rPr>
                <w:b/>
                <w:bCs/>
                <w:sz w:val="18"/>
                <w:szCs w:val="18"/>
              </w:rPr>
              <w:t xml:space="preserve">DSS.6-8.7: Develop Learning Skills </w:t>
            </w:r>
          </w:p>
          <w:p w14:paraId="24FCAF8F" w14:textId="77777777" w:rsidR="00467019" w:rsidRPr="00467019" w:rsidRDefault="00467019" w:rsidP="00467019">
            <w:pPr>
              <w:pStyle w:val="ListParagraph"/>
              <w:numPr>
                <w:ilvl w:val="0"/>
                <w:numId w:val="35"/>
              </w:numPr>
              <w:spacing w:after="0" w:line="240" w:lineRule="auto"/>
              <w:rPr>
                <w:sz w:val="18"/>
                <w:szCs w:val="18"/>
              </w:rPr>
            </w:pPr>
            <w:r w:rsidRPr="00467019">
              <w:rPr>
                <w:sz w:val="18"/>
                <w:szCs w:val="18"/>
              </w:rPr>
              <w:t xml:space="preserve">Improve executive function skills (e.g., effort, paying attention, flexibility, memory, self-control, communication, focus and perseverance). </w:t>
            </w:r>
          </w:p>
          <w:p w14:paraId="3DA1A921" w14:textId="77777777" w:rsidR="00301705" w:rsidRDefault="00467019" w:rsidP="00301705">
            <w:pPr>
              <w:pStyle w:val="ListParagraph"/>
              <w:numPr>
                <w:ilvl w:val="0"/>
                <w:numId w:val="35"/>
              </w:numPr>
              <w:spacing w:after="0" w:line="240" w:lineRule="auto"/>
              <w:rPr>
                <w:sz w:val="18"/>
                <w:szCs w:val="18"/>
              </w:rPr>
            </w:pPr>
            <w:r w:rsidRPr="00467019">
              <w:rPr>
                <w:sz w:val="18"/>
                <w:szCs w:val="18"/>
              </w:rPr>
              <w:t xml:space="preserve">Identify personal learning style(s) and establish habits that enhance personalized learning. </w:t>
            </w:r>
          </w:p>
          <w:p w14:paraId="1D5ED866" w14:textId="2417BC5B" w:rsidR="00467019" w:rsidRPr="00301705" w:rsidRDefault="00467019" w:rsidP="00301705">
            <w:pPr>
              <w:pStyle w:val="ListParagraph"/>
              <w:numPr>
                <w:ilvl w:val="0"/>
                <w:numId w:val="35"/>
              </w:numPr>
              <w:spacing w:after="0" w:line="240" w:lineRule="auto"/>
              <w:rPr>
                <w:sz w:val="18"/>
                <w:szCs w:val="18"/>
              </w:rPr>
            </w:pPr>
            <w:r w:rsidRPr="00301705">
              <w:rPr>
                <w:sz w:val="18"/>
                <w:szCs w:val="18"/>
              </w:rPr>
              <w:t>Work collaboratively in groups or independently, as appropriate.</w:t>
            </w:r>
            <w:r w:rsidRPr="00301705">
              <w:rPr>
                <w:rFonts w:cs="Times New Roman"/>
                <w:b/>
                <w:bCs/>
                <w:color w:val="0070C0"/>
                <w:sz w:val="14"/>
                <w:szCs w:val="14"/>
              </w:rPr>
              <w:t xml:space="preserve"> </w:t>
            </w:r>
          </w:p>
          <w:p w14:paraId="7E6A5EAA" w14:textId="0BCEF377" w:rsidR="008B7E94" w:rsidRPr="000841F0" w:rsidRDefault="008B7E94" w:rsidP="008B7E94">
            <w:pPr>
              <w:spacing w:after="0" w:line="240" w:lineRule="auto"/>
              <w:rPr>
                <w:b/>
                <w:bCs/>
                <w:sz w:val="18"/>
                <w:szCs w:val="18"/>
              </w:rPr>
            </w:pPr>
            <w:r w:rsidRPr="000841F0">
              <w:rPr>
                <w:rFonts w:cs="Times New Roman"/>
                <w:b/>
                <w:bCs/>
                <w:color w:val="0070C0"/>
                <w:sz w:val="18"/>
                <w:szCs w:val="18"/>
              </w:rPr>
              <w:t>(</w:t>
            </w:r>
            <w:r>
              <w:rPr>
                <w:rFonts w:cs="Times New Roman"/>
                <w:b/>
                <w:bCs/>
                <w:color w:val="0070C0"/>
                <w:sz w:val="18"/>
                <w:szCs w:val="18"/>
              </w:rPr>
              <w:t xml:space="preserve">B-LS 4., </w:t>
            </w:r>
            <w:r w:rsidRPr="000841F0">
              <w:rPr>
                <w:rFonts w:cs="Times New Roman"/>
                <w:b/>
                <w:bCs/>
                <w:color w:val="0070C0"/>
                <w:sz w:val="18"/>
                <w:szCs w:val="18"/>
              </w:rPr>
              <w:t>B-</w:t>
            </w:r>
            <w:r>
              <w:rPr>
                <w:rFonts w:cs="Times New Roman"/>
                <w:b/>
                <w:bCs/>
                <w:color w:val="0070C0"/>
                <w:sz w:val="18"/>
                <w:szCs w:val="18"/>
              </w:rPr>
              <w:t xml:space="preserve">SMS 2., B-SMS 3., </w:t>
            </w:r>
            <w:r w:rsidR="00467019">
              <w:rPr>
                <w:rFonts w:cs="Times New Roman"/>
                <w:b/>
                <w:bCs/>
                <w:color w:val="0070C0"/>
                <w:sz w:val="18"/>
                <w:szCs w:val="18"/>
              </w:rPr>
              <w:t xml:space="preserve">B-SS 3., </w:t>
            </w:r>
            <w:r>
              <w:rPr>
                <w:rFonts w:cs="Times New Roman"/>
                <w:b/>
                <w:bCs/>
                <w:color w:val="0070C0"/>
                <w:sz w:val="18"/>
                <w:szCs w:val="18"/>
              </w:rPr>
              <w:t>B-SS 6.</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BE9DB6"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8B535FF"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E53A2B"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F58F36" w14:textId="77777777" w:rsidR="008B7E94" w:rsidRPr="00A04FF5" w:rsidRDefault="008B7E94" w:rsidP="008B7E94">
            <w:pPr>
              <w:spacing w:after="0" w:line="240" w:lineRule="auto"/>
              <w:rPr>
                <w:color w:val="231F20"/>
                <w:sz w:val="19"/>
              </w:rPr>
            </w:pPr>
          </w:p>
        </w:tc>
      </w:tr>
      <w:tr w:rsidR="008B7E94" w:rsidRPr="001F3A41" w14:paraId="70B9A92D"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C04B9F7" w14:textId="77777777" w:rsidR="00467019" w:rsidRPr="00467019" w:rsidRDefault="00467019" w:rsidP="008B7E94">
            <w:pPr>
              <w:spacing w:after="0" w:line="240" w:lineRule="auto"/>
              <w:rPr>
                <w:sz w:val="18"/>
                <w:szCs w:val="18"/>
              </w:rPr>
            </w:pPr>
            <w:r w:rsidRPr="00467019">
              <w:rPr>
                <w:b/>
                <w:bCs/>
                <w:sz w:val="18"/>
                <w:szCs w:val="18"/>
              </w:rPr>
              <w:t>DSS.6-8.8: Achieve School Success</w:t>
            </w:r>
            <w:r w:rsidRPr="00467019">
              <w:rPr>
                <w:sz w:val="18"/>
                <w:szCs w:val="18"/>
              </w:rPr>
              <w:t xml:space="preserve"> </w:t>
            </w:r>
          </w:p>
          <w:p w14:paraId="54A93F96" w14:textId="77777777" w:rsidR="00467019" w:rsidRPr="00467019" w:rsidRDefault="00467019" w:rsidP="00467019">
            <w:pPr>
              <w:pStyle w:val="ListParagraph"/>
              <w:numPr>
                <w:ilvl w:val="0"/>
                <w:numId w:val="33"/>
              </w:numPr>
              <w:spacing w:after="0" w:line="240" w:lineRule="auto"/>
              <w:rPr>
                <w:sz w:val="18"/>
                <w:szCs w:val="18"/>
              </w:rPr>
            </w:pPr>
            <w:r w:rsidRPr="00467019">
              <w:rPr>
                <w:sz w:val="18"/>
                <w:szCs w:val="18"/>
              </w:rPr>
              <w:t xml:space="preserve">Exhibit personal responsibility. </w:t>
            </w:r>
          </w:p>
          <w:p w14:paraId="428A3F88" w14:textId="77777777" w:rsidR="00467019" w:rsidRPr="00467019" w:rsidRDefault="00467019" w:rsidP="00467019">
            <w:pPr>
              <w:pStyle w:val="ListParagraph"/>
              <w:numPr>
                <w:ilvl w:val="0"/>
                <w:numId w:val="33"/>
              </w:numPr>
              <w:spacing w:after="0" w:line="240" w:lineRule="auto"/>
              <w:rPr>
                <w:sz w:val="18"/>
                <w:szCs w:val="18"/>
              </w:rPr>
            </w:pPr>
            <w:r w:rsidRPr="00467019">
              <w:rPr>
                <w:sz w:val="18"/>
                <w:szCs w:val="18"/>
              </w:rPr>
              <w:t xml:space="preserve">Evaluate the impact of positive and negative choices on school success and implement a plan to improve outcomes. </w:t>
            </w:r>
          </w:p>
          <w:p w14:paraId="2C4ED9D3" w14:textId="77777777" w:rsidR="00467019" w:rsidRPr="00467019" w:rsidRDefault="00467019" w:rsidP="00467019">
            <w:pPr>
              <w:pStyle w:val="ListParagraph"/>
              <w:numPr>
                <w:ilvl w:val="0"/>
                <w:numId w:val="33"/>
              </w:numPr>
              <w:spacing w:after="0" w:line="240" w:lineRule="auto"/>
              <w:rPr>
                <w:sz w:val="18"/>
                <w:szCs w:val="18"/>
              </w:rPr>
            </w:pPr>
            <w:r w:rsidRPr="00467019">
              <w:rPr>
                <w:sz w:val="18"/>
                <w:szCs w:val="18"/>
              </w:rPr>
              <w:t xml:space="preserve">Apply goal setting techniques to develop </w:t>
            </w:r>
            <w:proofErr w:type="spellStart"/>
            <w:r w:rsidRPr="00467019">
              <w:rPr>
                <w:sz w:val="18"/>
                <w:szCs w:val="18"/>
              </w:rPr>
              <w:t>selfdirection</w:t>
            </w:r>
            <w:proofErr w:type="spellEnd"/>
            <w:r w:rsidRPr="00467019">
              <w:rPr>
                <w:sz w:val="18"/>
                <w:szCs w:val="18"/>
              </w:rPr>
              <w:t xml:space="preserve"> and improve school performance. </w:t>
            </w:r>
          </w:p>
          <w:p w14:paraId="7729DB00" w14:textId="77777777" w:rsidR="00467019" w:rsidRPr="00467019" w:rsidRDefault="00467019" w:rsidP="00467019">
            <w:pPr>
              <w:pStyle w:val="ListParagraph"/>
              <w:numPr>
                <w:ilvl w:val="0"/>
                <w:numId w:val="33"/>
              </w:numPr>
              <w:spacing w:after="0" w:line="240" w:lineRule="auto"/>
              <w:rPr>
                <w:sz w:val="18"/>
                <w:szCs w:val="18"/>
              </w:rPr>
            </w:pPr>
            <w:r w:rsidRPr="00467019">
              <w:rPr>
                <w:sz w:val="18"/>
                <w:szCs w:val="18"/>
              </w:rPr>
              <w:t>Identify and utilize school and community resources and support services when needed.</w:t>
            </w:r>
          </w:p>
          <w:p w14:paraId="7A770BEA" w14:textId="2CDFD75F" w:rsidR="008B7E94" w:rsidRPr="004F4658" w:rsidRDefault="00467019" w:rsidP="008B7E94">
            <w:pPr>
              <w:spacing w:after="0" w:line="240" w:lineRule="auto"/>
              <w:rPr>
                <w:b/>
                <w:bCs/>
                <w:sz w:val="18"/>
                <w:szCs w:val="18"/>
              </w:rPr>
            </w:pPr>
            <w:r w:rsidRPr="004F4658">
              <w:rPr>
                <w:rFonts w:cs="Times New Roman"/>
                <w:b/>
                <w:bCs/>
                <w:color w:val="0070C0"/>
                <w:sz w:val="18"/>
                <w:szCs w:val="18"/>
              </w:rPr>
              <w:t xml:space="preserve"> </w:t>
            </w:r>
            <w:r w:rsidR="008B7E94" w:rsidRPr="004F4658">
              <w:rPr>
                <w:rFonts w:cs="Times New Roman"/>
                <w:b/>
                <w:bCs/>
                <w:color w:val="0070C0"/>
                <w:sz w:val="18"/>
                <w:szCs w:val="18"/>
              </w:rPr>
              <w:t>(B-SS 3.</w:t>
            </w:r>
            <w:r>
              <w:rPr>
                <w:rFonts w:cs="Times New Roman"/>
                <w:b/>
                <w:bCs/>
                <w:color w:val="0070C0"/>
                <w:sz w:val="18"/>
                <w:szCs w:val="18"/>
              </w:rPr>
              <w:t>, B-SMS 1., B-LS 7.</w:t>
            </w:r>
            <w:r w:rsidR="008B7E94" w:rsidRPr="004F4658">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110DD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D4BBD80"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B1C8A4"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86B200E" w14:textId="77777777" w:rsidR="008B7E94" w:rsidRPr="00A04FF5" w:rsidRDefault="008B7E94" w:rsidP="008B7E94">
            <w:pPr>
              <w:spacing w:after="0" w:line="240" w:lineRule="auto"/>
              <w:rPr>
                <w:color w:val="231F20"/>
                <w:sz w:val="19"/>
              </w:rPr>
            </w:pPr>
          </w:p>
        </w:tc>
      </w:tr>
      <w:tr w:rsidR="008B7E94" w:rsidRPr="001F3A41" w14:paraId="75579A74" w14:textId="77777777" w:rsidTr="008B7E94">
        <w:trPr>
          <w:trHeight w:val="43"/>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566B8198" w14:textId="7446956B" w:rsidR="008B7E94" w:rsidRPr="004F4658" w:rsidRDefault="00301705" w:rsidP="008B7E94">
            <w:pPr>
              <w:spacing w:after="0" w:line="240" w:lineRule="auto"/>
              <w:rPr>
                <w:b/>
                <w:bCs/>
                <w:color w:val="231F20"/>
                <w:sz w:val="19"/>
              </w:rPr>
            </w:pPr>
            <w:r>
              <w:rPr>
                <w:b/>
                <w:bCs/>
              </w:rPr>
              <w:t xml:space="preserve">Career </w:t>
            </w:r>
            <w:r w:rsidRPr="00995D93">
              <w:rPr>
                <w:b/>
                <w:bCs/>
              </w:rPr>
              <w:t>Development</w:t>
            </w:r>
            <w:r>
              <w:rPr>
                <w:b/>
                <w:bCs/>
              </w:rPr>
              <w:t xml:space="preserve"> and Life Planning</w:t>
            </w:r>
            <w:r w:rsidRPr="00995D93">
              <w:rPr>
                <w:b/>
                <w:bCs/>
              </w:rPr>
              <w:t xml:space="preserve">: </w:t>
            </w:r>
            <w:r>
              <w:rPr>
                <w:b/>
                <w:bCs/>
              </w:rPr>
              <w:t xml:space="preserve"> </w:t>
            </w:r>
            <w:r w:rsidR="008B7E94" w:rsidRPr="004F4658">
              <w:rPr>
                <w:b/>
                <w:bCs/>
              </w:rPr>
              <w:t>Post-Secondary Preparation</w:t>
            </w:r>
          </w:p>
        </w:tc>
      </w:tr>
      <w:tr w:rsidR="008B7E94" w:rsidRPr="001F3A41" w14:paraId="6F386A45"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9FA85FD" w14:textId="77777777" w:rsidR="00BE111F" w:rsidRDefault="00467019" w:rsidP="00BE111F">
            <w:pPr>
              <w:spacing w:after="0" w:line="240" w:lineRule="auto"/>
              <w:rPr>
                <w:b/>
                <w:bCs/>
                <w:sz w:val="18"/>
                <w:szCs w:val="18"/>
              </w:rPr>
            </w:pPr>
            <w:r w:rsidRPr="00BE111F">
              <w:rPr>
                <w:b/>
                <w:bCs/>
                <w:sz w:val="18"/>
                <w:szCs w:val="18"/>
              </w:rPr>
              <w:t xml:space="preserve">DSS.6-8.9: Prepare for Post-Secondary Success </w:t>
            </w:r>
          </w:p>
          <w:p w14:paraId="57B55C0F" w14:textId="77777777" w:rsidR="00BE111F" w:rsidRPr="00BE111F" w:rsidRDefault="00467019" w:rsidP="00BE111F">
            <w:pPr>
              <w:pStyle w:val="ListParagraph"/>
              <w:numPr>
                <w:ilvl w:val="0"/>
                <w:numId w:val="38"/>
              </w:numPr>
              <w:spacing w:after="0" w:line="240" w:lineRule="auto"/>
              <w:rPr>
                <w:sz w:val="18"/>
                <w:szCs w:val="18"/>
              </w:rPr>
            </w:pPr>
            <w:r w:rsidRPr="00BE111F">
              <w:rPr>
                <w:sz w:val="18"/>
                <w:szCs w:val="18"/>
              </w:rPr>
              <w:t xml:space="preserve">Identify how performance and course selections in middle school impacts high school course readiness and post-secondary choices. </w:t>
            </w:r>
          </w:p>
          <w:p w14:paraId="362B39E9" w14:textId="77777777" w:rsidR="00BE111F" w:rsidRPr="00BE111F" w:rsidRDefault="00467019" w:rsidP="00BE111F">
            <w:pPr>
              <w:pStyle w:val="ListParagraph"/>
              <w:numPr>
                <w:ilvl w:val="0"/>
                <w:numId w:val="38"/>
              </w:numPr>
              <w:spacing w:after="0" w:line="240" w:lineRule="auto"/>
              <w:rPr>
                <w:sz w:val="18"/>
                <w:szCs w:val="18"/>
              </w:rPr>
            </w:pPr>
            <w:r w:rsidRPr="00BE111F">
              <w:rPr>
                <w:sz w:val="18"/>
                <w:szCs w:val="18"/>
              </w:rPr>
              <w:t xml:space="preserve">Explore requirements for success in a variety of post-secondary options and for securing scholarships. </w:t>
            </w:r>
          </w:p>
          <w:p w14:paraId="6A9C159A" w14:textId="0C6913DA" w:rsidR="00467019" w:rsidRPr="00BE111F" w:rsidRDefault="00467019" w:rsidP="00BE111F">
            <w:pPr>
              <w:pStyle w:val="ListParagraph"/>
              <w:numPr>
                <w:ilvl w:val="0"/>
                <w:numId w:val="38"/>
              </w:numPr>
              <w:spacing w:after="0" w:line="240" w:lineRule="auto"/>
              <w:rPr>
                <w:b/>
                <w:bCs/>
                <w:sz w:val="18"/>
                <w:szCs w:val="18"/>
              </w:rPr>
            </w:pPr>
            <w:r w:rsidRPr="00BE111F">
              <w:rPr>
                <w:sz w:val="18"/>
                <w:szCs w:val="18"/>
              </w:rPr>
              <w:t>Analyze how personal choices negatively or positively influence high school and post-secondary options and preparedness for success.</w:t>
            </w:r>
          </w:p>
          <w:p w14:paraId="5316FC8A" w14:textId="26726A64" w:rsidR="008B7E94" w:rsidRPr="00BE111F" w:rsidRDefault="008B7E94" w:rsidP="00467019">
            <w:pPr>
              <w:spacing w:after="0" w:line="240" w:lineRule="auto"/>
              <w:rPr>
                <w:b/>
                <w:bCs/>
                <w:sz w:val="18"/>
                <w:szCs w:val="18"/>
              </w:rPr>
            </w:pPr>
            <w:r w:rsidRPr="00BE111F">
              <w:rPr>
                <w:rFonts w:cs="Times New Roman"/>
                <w:b/>
                <w:bCs/>
                <w:color w:val="0070C0"/>
                <w:sz w:val="18"/>
                <w:szCs w:val="18"/>
              </w:rPr>
              <w:t xml:space="preserve">(M 5., </w:t>
            </w:r>
            <w:r w:rsidR="00BE111F">
              <w:rPr>
                <w:rFonts w:cs="Times New Roman"/>
                <w:b/>
                <w:bCs/>
                <w:color w:val="0070C0"/>
                <w:sz w:val="18"/>
                <w:szCs w:val="18"/>
              </w:rPr>
              <w:t xml:space="preserve">M 6., B-SMS 1., </w:t>
            </w:r>
            <w:r w:rsidRPr="00BE111F">
              <w:rPr>
                <w:rFonts w:cs="Times New Roman"/>
                <w:b/>
                <w:bCs/>
                <w:color w:val="0070C0"/>
                <w:sz w:val="18"/>
                <w:szCs w:val="18"/>
              </w:rPr>
              <w:t>B-LS 4., B-</w:t>
            </w:r>
            <w:r w:rsidR="00BE111F">
              <w:rPr>
                <w:rFonts w:cs="Times New Roman"/>
                <w:b/>
                <w:bCs/>
                <w:color w:val="0070C0"/>
                <w:sz w:val="18"/>
                <w:szCs w:val="18"/>
              </w:rPr>
              <w:t>LS 8</w:t>
            </w:r>
            <w:r w:rsidRPr="00BE111F">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E31060"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F80F57"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7135A0"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5231DBB" w14:textId="77777777" w:rsidR="008B7E94" w:rsidRPr="00A04FF5" w:rsidRDefault="008B7E94" w:rsidP="008B7E94">
            <w:pPr>
              <w:spacing w:after="0" w:line="240" w:lineRule="auto"/>
              <w:rPr>
                <w:color w:val="231F20"/>
                <w:sz w:val="19"/>
              </w:rPr>
            </w:pPr>
          </w:p>
        </w:tc>
      </w:tr>
      <w:tr w:rsidR="008B7E94" w:rsidRPr="001F3A41" w14:paraId="0D580434"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935F685" w14:textId="77777777" w:rsidR="00BE111F" w:rsidRPr="00BE111F" w:rsidRDefault="00BE111F" w:rsidP="008B7E94">
            <w:pPr>
              <w:spacing w:after="0" w:line="240" w:lineRule="auto"/>
              <w:rPr>
                <w:b/>
                <w:bCs/>
                <w:sz w:val="18"/>
                <w:szCs w:val="18"/>
              </w:rPr>
            </w:pPr>
            <w:r w:rsidRPr="00BE111F">
              <w:rPr>
                <w:b/>
                <w:bCs/>
                <w:sz w:val="18"/>
                <w:szCs w:val="18"/>
              </w:rPr>
              <w:t xml:space="preserve">DSS.6-8.10: Plan to Achieve Goals </w:t>
            </w:r>
          </w:p>
          <w:p w14:paraId="248C617A" w14:textId="77777777" w:rsidR="00BE111F" w:rsidRPr="00BE111F" w:rsidRDefault="00BE111F" w:rsidP="00BE111F">
            <w:pPr>
              <w:pStyle w:val="ListParagraph"/>
              <w:numPr>
                <w:ilvl w:val="0"/>
                <w:numId w:val="39"/>
              </w:numPr>
              <w:spacing w:after="0" w:line="240" w:lineRule="auto"/>
              <w:rPr>
                <w:sz w:val="18"/>
                <w:szCs w:val="18"/>
              </w:rPr>
            </w:pPr>
            <w:r w:rsidRPr="00BE111F">
              <w:rPr>
                <w:sz w:val="18"/>
                <w:szCs w:val="18"/>
              </w:rPr>
              <w:t xml:space="preserve">Use a variety of assessments and inventories to identify skills, interest and aptitudes for post-secondary planning. </w:t>
            </w:r>
          </w:p>
          <w:p w14:paraId="1DB0D39E" w14:textId="77777777" w:rsidR="00BE111F" w:rsidRPr="00BE111F" w:rsidRDefault="00BE111F" w:rsidP="00BE111F">
            <w:pPr>
              <w:pStyle w:val="ListParagraph"/>
              <w:numPr>
                <w:ilvl w:val="0"/>
                <w:numId w:val="39"/>
              </w:numPr>
              <w:spacing w:after="0" w:line="240" w:lineRule="auto"/>
              <w:rPr>
                <w:sz w:val="18"/>
                <w:szCs w:val="18"/>
              </w:rPr>
            </w:pPr>
            <w:r w:rsidRPr="00BE111F">
              <w:rPr>
                <w:sz w:val="18"/>
                <w:szCs w:val="18"/>
              </w:rPr>
              <w:t xml:space="preserve">Use personal data and goals to establish challenging academic, personal and postsecondary plans. </w:t>
            </w:r>
          </w:p>
          <w:p w14:paraId="1E6D9387" w14:textId="77777777" w:rsidR="00BE111F" w:rsidRPr="00BE111F" w:rsidRDefault="00BE111F" w:rsidP="00BE111F">
            <w:pPr>
              <w:pStyle w:val="ListParagraph"/>
              <w:numPr>
                <w:ilvl w:val="0"/>
                <w:numId w:val="39"/>
              </w:numPr>
              <w:spacing w:after="0" w:line="240" w:lineRule="auto"/>
              <w:rPr>
                <w:sz w:val="18"/>
                <w:szCs w:val="18"/>
              </w:rPr>
            </w:pPr>
            <w:r w:rsidRPr="00BE111F">
              <w:rPr>
                <w:sz w:val="18"/>
                <w:szCs w:val="18"/>
              </w:rPr>
              <w:t xml:space="preserve">Seek co-curricular and community experiences to enhance the school experience and postsecondary readiness. </w:t>
            </w:r>
          </w:p>
          <w:p w14:paraId="323FAF08" w14:textId="77777777" w:rsidR="00BE111F" w:rsidRDefault="00BE111F" w:rsidP="00BE111F">
            <w:pPr>
              <w:pStyle w:val="ListParagraph"/>
              <w:numPr>
                <w:ilvl w:val="0"/>
                <w:numId w:val="39"/>
              </w:numPr>
              <w:spacing w:after="0" w:line="240" w:lineRule="auto"/>
              <w:rPr>
                <w:sz w:val="18"/>
                <w:szCs w:val="18"/>
              </w:rPr>
            </w:pPr>
            <w:r w:rsidRPr="00BE111F">
              <w:rPr>
                <w:sz w:val="18"/>
                <w:szCs w:val="18"/>
              </w:rPr>
              <w:t xml:space="preserve">Analyze assets and barriers to academic goal attainment and utilize school and community resources to overcome barriers and strengthen assets. </w:t>
            </w:r>
          </w:p>
          <w:p w14:paraId="510D9948" w14:textId="1C8EEDA6" w:rsidR="00BE111F" w:rsidRPr="00BE111F" w:rsidRDefault="00BE111F" w:rsidP="00BE111F">
            <w:pPr>
              <w:pStyle w:val="ListParagraph"/>
              <w:numPr>
                <w:ilvl w:val="0"/>
                <w:numId w:val="39"/>
              </w:numPr>
              <w:spacing w:after="0" w:line="240" w:lineRule="auto"/>
              <w:rPr>
                <w:sz w:val="18"/>
                <w:szCs w:val="18"/>
              </w:rPr>
            </w:pPr>
            <w:r w:rsidRPr="00BE111F">
              <w:rPr>
                <w:sz w:val="18"/>
                <w:szCs w:val="18"/>
              </w:rPr>
              <w:t>Explore eligibility requirements and funding opportunities for various post-secondary options.</w:t>
            </w:r>
            <w:r w:rsidRPr="00BE111F">
              <w:rPr>
                <w:rFonts w:cs="Times New Roman"/>
                <w:b/>
                <w:bCs/>
                <w:color w:val="0070C0"/>
                <w:sz w:val="18"/>
                <w:szCs w:val="18"/>
              </w:rPr>
              <w:t xml:space="preserve"> </w:t>
            </w:r>
          </w:p>
          <w:p w14:paraId="5189E2D5" w14:textId="5DD2A9D2" w:rsidR="008B7E94" w:rsidRPr="00BE111F" w:rsidRDefault="008B7E94" w:rsidP="008B7E94">
            <w:pPr>
              <w:spacing w:after="0" w:line="240" w:lineRule="auto"/>
              <w:rPr>
                <w:b/>
                <w:bCs/>
                <w:sz w:val="18"/>
                <w:szCs w:val="18"/>
              </w:rPr>
            </w:pPr>
            <w:r w:rsidRPr="00BE111F">
              <w:rPr>
                <w:rFonts w:cs="Times New Roman"/>
                <w:b/>
                <w:bCs/>
                <w:color w:val="0070C0"/>
                <w:sz w:val="18"/>
                <w:szCs w:val="18"/>
              </w:rPr>
              <w:t xml:space="preserve">(B-LS 7., </w:t>
            </w:r>
            <w:r w:rsidR="00BE111F">
              <w:rPr>
                <w:rFonts w:cs="Times New Roman"/>
                <w:b/>
                <w:bCs/>
                <w:color w:val="0070C0"/>
                <w:sz w:val="18"/>
                <w:szCs w:val="18"/>
              </w:rPr>
              <w:t xml:space="preserve">B-LS 9., </w:t>
            </w:r>
            <w:r w:rsidRPr="00BE111F">
              <w:rPr>
                <w:rFonts w:cs="Times New Roman"/>
                <w:b/>
                <w:bCs/>
                <w:color w:val="0070C0"/>
                <w:sz w:val="18"/>
                <w:szCs w:val="18"/>
              </w:rPr>
              <w:t>B-SMS 4., B-SMS 5., B-SMS 6.</w:t>
            </w:r>
            <w:r w:rsidR="00BE111F">
              <w:rPr>
                <w:rFonts w:cs="Times New Roman"/>
                <w:b/>
                <w:bCs/>
                <w:color w:val="0070C0"/>
                <w:sz w:val="18"/>
                <w:szCs w:val="18"/>
              </w:rPr>
              <w:t>, B-SMS 8., B-LS 10.</w:t>
            </w:r>
            <w:r w:rsidRPr="00BE111F">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CFF313"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1ACF6BF"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82C4D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AC75D6D" w14:textId="77777777" w:rsidR="008B7E94" w:rsidRPr="00A04FF5" w:rsidRDefault="008B7E94" w:rsidP="008B7E94">
            <w:pPr>
              <w:spacing w:after="0" w:line="240" w:lineRule="auto"/>
              <w:rPr>
                <w:color w:val="231F20"/>
                <w:sz w:val="19"/>
              </w:rPr>
            </w:pPr>
          </w:p>
        </w:tc>
      </w:tr>
      <w:tr w:rsidR="008B7E94" w:rsidRPr="001F3A41" w14:paraId="1E18DA4D" w14:textId="77777777" w:rsidTr="008B7E94">
        <w:trPr>
          <w:trHeight w:val="15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F3E24DC" w14:textId="072248C8" w:rsidR="008B7E94" w:rsidRPr="00995D93" w:rsidRDefault="00BE111F" w:rsidP="008B7E94">
            <w:pPr>
              <w:spacing w:after="0" w:line="240" w:lineRule="auto"/>
              <w:rPr>
                <w:b/>
                <w:bCs/>
                <w:color w:val="231F20"/>
                <w:sz w:val="19"/>
              </w:rPr>
            </w:pPr>
            <w:r>
              <w:rPr>
                <w:b/>
                <w:bCs/>
              </w:rPr>
              <w:t xml:space="preserve">Career </w:t>
            </w:r>
            <w:r w:rsidR="008B7E94" w:rsidRPr="00995D93">
              <w:rPr>
                <w:b/>
                <w:bCs/>
              </w:rPr>
              <w:t>Development</w:t>
            </w:r>
            <w:r>
              <w:rPr>
                <w:b/>
                <w:bCs/>
              </w:rPr>
              <w:t xml:space="preserve"> and Life Planning</w:t>
            </w:r>
            <w:r w:rsidR="008B7E94" w:rsidRPr="00995D93">
              <w:rPr>
                <w:b/>
                <w:bCs/>
              </w:rPr>
              <w:t>: Career Exploration and Planning</w:t>
            </w:r>
          </w:p>
        </w:tc>
      </w:tr>
      <w:tr w:rsidR="008B7E94" w:rsidRPr="001F3A41" w14:paraId="1A5AA70B" w14:textId="77777777" w:rsidTr="008B7E94">
        <w:trPr>
          <w:trHeight w:val="11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EC6E8AA" w14:textId="77777777" w:rsidR="00BE111F" w:rsidRPr="00BE111F" w:rsidRDefault="00BE111F" w:rsidP="008B7E94">
            <w:pPr>
              <w:spacing w:after="0" w:line="240" w:lineRule="auto"/>
              <w:rPr>
                <w:b/>
                <w:bCs/>
                <w:sz w:val="18"/>
                <w:szCs w:val="18"/>
              </w:rPr>
            </w:pPr>
            <w:r w:rsidRPr="00BE111F">
              <w:rPr>
                <w:b/>
                <w:bCs/>
                <w:sz w:val="18"/>
                <w:szCs w:val="18"/>
              </w:rPr>
              <w:t xml:space="preserve">DSS.6-8.11: Develop Career Awareness </w:t>
            </w:r>
          </w:p>
          <w:p w14:paraId="252788ED" w14:textId="77777777" w:rsidR="00BE111F" w:rsidRPr="00BE111F" w:rsidRDefault="00BE111F" w:rsidP="00BE111F">
            <w:pPr>
              <w:pStyle w:val="ListParagraph"/>
              <w:numPr>
                <w:ilvl w:val="0"/>
                <w:numId w:val="40"/>
              </w:numPr>
              <w:spacing w:after="0" w:line="240" w:lineRule="auto"/>
              <w:rPr>
                <w:sz w:val="18"/>
                <w:szCs w:val="18"/>
              </w:rPr>
            </w:pPr>
            <w:r w:rsidRPr="00BE111F">
              <w:rPr>
                <w:sz w:val="18"/>
                <w:szCs w:val="18"/>
              </w:rPr>
              <w:t xml:space="preserve">Explore how personal abilities, skills, interest, and values relate to workplace. </w:t>
            </w:r>
          </w:p>
          <w:p w14:paraId="05BD5506" w14:textId="77777777" w:rsidR="00BE111F" w:rsidRPr="00BE111F" w:rsidRDefault="00BE111F" w:rsidP="00BE111F">
            <w:pPr>
              <w:pStyle w:val="ListParagraph"/>
              <w:numPr>
                <w:ilvl w:val="0"/>
                <w:numId w:val="40"/>
              </w:numPr>
              <w:spacing w:after="0" w:line="240" w:lineRule="auto"/>
              <w:rPr>
                <w:sz w:val="18"/>
                <w:szCs w:val="18"/>
              </w:rPr>
            </w:pPr>
            <w:r w:rsidRPr="00BE111F">
              <w:rPr>
                <w:sz w:val="18"/>
                <w:szCs w:val="18"/>
              </w:rPr>
              <w:t xml:space="preserve">Use a variety of resources and methods to explore career options. </w:t>
            </w:r>
          </w:p>
          <w:p w14:paraId="1D1E3EF6" w14:textId="77777777" w:rsidR="00BE111F" w:rsidRDefault="00BE111F" w:rsidP="00BE111F">
            <w:pPr>
              <w:pStyle w:val="ListParagraph"/>
              <w:numPr>
                <w:ilvl w:val="0"/>
                <w:numId w:val="40"/>
              </w:numPr>
              <w:spacing w:after="0" w:line="240" w:lineRule="auto"/>
              <w:rPr>
                <w:sz w:val="18"/>
                <w:szCs w:val="18"/>
              </w:rPr>
            </w:pPr>
            <w:r w:rsidRPr="00BE111F">
              <w:rPr>
                <w:sz w:val="18"/>
                <w:szCs w:val="18"/>
              </w:rPr>
              <w:t xml:space="preserve">Examine specific job requirements and opportunities for progressions of career levels from entry level to advanced leadership and develop a personal career growth vision. </w:t>
            </w:r>
          </w:p>
          <w:p w14:paraId="6A424FE3" w14:textId="3B49E68B" w:rsidR="00BE111F" w:rsidRPr="00BE111F" w:rsidRDefault="00BE111F" w:rsidP="00BE111F">
            <w:pPr>
              <w:pStyle w:val="ListParagraph"/>
              <w:numPr>
                <w:ilvl w:val="0"/>
                <w:numId w:val="40"/>
              </w:numPr>
              <w:spacing w:after="0" w:line="240" w:lineRule="auto"/>
              <w:rPr>
                <w:sz w:val="18"/>
                <w:szCs w:val="18"/>
              </w:rPr>
            </w:pPr>
            <w:r w:rsidRPr="00BE111F">
              <w:rPr>
                <w:sz w:val="18"/>
                <w:szCs w:val="18"/>
              </w:rPr>
              <w:t>Explore career options in relation to selecting a career cluster.</w:t>
            </w:r>
            <w:r w:rsidRPr="00BE111F">
              <w:rPr>
                <w:rFonts w:cs="Times New Roman"/>
                <w:b/>
                <w:bCs/>
                <w:color w:val="0070C0"/>
                <w:sz w:val="14"/>
                <w:szCs w:val="14"/>
              </w:rPr>
              <w:t xml:space="preserve"> </w:t>
            </w:r>
          </w:p>
          <w:p w14:paraId="09DDD067" w14:textId="5C23D78E" w:rsidR="008B7E94" w:rsidRPr="00995D93" w:rsidRDefault="008B7E94" w:rsidP="008B7E94">
            <w:pPr>
              <w:spacing w:after="0" w:line="240" w:lineRule="auto"/>
              <w:rPr>
                <w:b/>
                <w:bCs/>
                <w:sz w:val="18"/>
                <w:szCs w:val="18"/>
              </w:rPr>
            </w:pPr>
            <w:r w:rsidRPr="00995D93">
              <w:rPr>
                <w:rFonts w:cs="Times New Roman"/>
                <w:b/>
                <w:bCs/>
                <w:color w:val="0070C0"/>
                <w:sz w:val="18"/>
                <w:szCs w:val="18"/>
              </w:rPr>
              <w:t>(B-</w:t>
            </w:r>
            <w:r w:rsidR="00BE111F">
              <w:rPr>
                <w:rFonts w:cs="Times New Roman"/>
                <w:b/>
                <w:bCs/>
                <w:color w:val="0070C0"/>
                <w:sz w:val="18"/>
                <w:szCs w:val="18"/>
              </w:rPr>
              <w:t>LS 1, B-LS 7.</w:t>
            </w:r>
            <w:r w:rsidRPr="00995D93">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90AE1A"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273D524"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C49AA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6E9518" w14:textId="77777777" w:rsidR="008B7E94" w:rsidRPr="00A04FF5" w:rsidRDefault="008B7E94" w:rsidP="008B7E94">
            <w:pPr>
              <w:spacing w:after="0" w:line="240" w:lineRule="auto"/>
              <w:rPr>
                <w:color w:val="231F20"/>
                <w:sz w:val="19"/>
              </w:rPr>
            </w:pPr>
          </w:p>
        </w:tc>
      </w:tr>
      <w:tr w:rsidR="008B7E94" w:rsidRPr="001F3A41" w14:paraId="1595E7B2" w14:textId="77777777" w:rsidTr="0015456C">
        <w:trPr>
          <w:trHeight w:val="11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B553E94" w14:textId="77777777" w:rsidR="00BE111F" w:rsidRPr="00BE111F" w:rsidRDefault="00BE111F" w:rsidP="008B7E94">
            <w:pPr>
              <w:spacing w:after="0" w:line="240" w:lineRule="auto"/>
              <w:rPr>
                <w:b/>
                <w:bCs/>
                <w:sz w:val="18"/>
                <w:szCs w:val="18"/>
              </w:rPr>
            </w:pPr>
            <w:r w:rsidRPr="00BE111F">
              <w:rPr>
                <w:b/>
                <w:bCs/>
                <w:sz w:val="18"/>
                <w:szCs w:val="18"/>
              </w:rPr>
              <w:t xml:space="preserve">DSS.6-8.12: Develop Career and Life Plan </w:t>
            </w:r>
          </w:p>
          <w:p w14:paraId="1FB3C642" w14:textId="77777777" w:rsidR="00BE111F" w:rsidRDefault="00BE111F" w:rsidP="00BE111F">
            <w:pPr>
              <w:pStyle w:val="ListParagraph"/>
              <w:numPr>
                <w:ilvl w:val="0"/>
                <w:numId w:val="41"/>
              </w:numPr>
              <w:spacing w:after="0" w:line="240" w:lineRule="auto"/>
              <w:rPr>
                <w:sz w:val="18"/>
                <w:szCs w:val="18"/>
              </w:rPr>
            </w:pPr>
            <w:r w:rsidRPr="00BE111F">
              <w:rPr>
                <w:sz w:val="18"/>
                <w:szCs w:val="18"/>
              </w:rPr>
              <w:t xml:space="preserve">Describe lifestyle dreams and possible career options and evaluate the likelihood of attaining goals. </w:t>
            </w:r>
          </w:p>
          <w:p w14:paraId="70A98D87" w14:textId="73D3CEDC" w:rsidR="00BE111F" w:rsidRPr="00BE111F" w:rsidRDefault="00BE111F" w:rsidP="00BE111F">
            <w:pPr>
              <w:pStyle w:val="ListParagraph"/>
              <w:numPr>
                <w:ilvl w:val="0"/>
                <w:numId w:val="41"/>
              </w:numPr>
              <w:spacing w:after="0" w:line="240" w:lineRule="auto"/>
              <w:rPr>
                <w:sz w:val="18"/>
                <w:szCs w:val="18"/>
              </w:rPr>
            </w:pPr>
            <w:r w:rsidRPr="00BE111F">
              <w:rPr>
                <w:sz w:val="18"/>
                <w:szCs w:val="18"/>
              </w:rPr>
              <w:t>Begin to develop a possible career/life plan that explores educational credentials, skills and career progressions.</w:t>
            </w:r>
            <w:r w:rsidRPr="00BE111F">
              <w:rPr>
                <w:rFonts w:cs="Times New Roman"/>
                <w:b/>
                <w:bCs/>
                <w:color w:val="0070C0"/>
                <w:sz w:val="18"/>
                <w:szCs w:val="18"/>
              </w:rPr>
              <w:t xml:space="preserve"> </w:t>
            </w:r>
          </w:p>
          <w:p w14:paraId="1477FDB6" w14:textId="7F5811A3" w:rsidR="008B7E94" w:rsidRPr="00BE111F" w:rsidRDefault="008B7E94" w:rsidP="008B7E94">
            <w:pPr>
              <w:spacing w:after="0" w:line="240" w:lineRule="auto"/>
              <w:rPr>
                <w:b/>
                <w:bCs/>
                <w:sz w:val="18"/>
                <w:szCs w:val="18"/>
              </w:rPr>
            </w:pPr>
            <w:r w:rsidRPr="00BE111F">
              <w:rPr>
                <w:rFonts w:cs="Times New Roman"/>
                <w:b/>
                <w:bCs/>
                <w:color w:val="0070C0"/>
                <w:sz w:val="18"/>
                <w:szCs w:val="18"/>
              </w:rPr>
              <w:t>(B-LS 7., B-L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4CF819"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D6ADC6"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D564D7"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8A52C3" w14:textId="77777777" w:rsidR="008B7E94" w:rsidRPr="00A04FF5" w:rsidRDefault="008B7E94" w:rsidP="008B7E94">
            <w:pPr>
              <w:spacing w:after="0" w:line="240" w:lineRule="auto"/>
              <w:rPr>
                <w:color w:val="231F20"/>
                <w:sz w:val="19"/>
              </w:rPr>
            </w:pPr>
          </w:p>
        </w:tc>
      </w:tr>
      <w:tr w:rsidR="008B7E94" w:rsidRPr="001F3A41" w14:paraId="661C358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5881110" w14:textId="77777777" w:rsidR="00BE111F" w:rsidRPr="00BE111F" w:rsidRDefault="00BE111F" w:rsidP="008B7E94">
            <w:pPr>
              <w:spacing w:after="0" w:line="240" w:lineRule="auto"/>
              <w:rPr>
                <w:b/>
                <w:bCs/>
                <w:sz w:val="18"/>
                <w:szCs w:val="18"/>
              </w:rPr>
            </w:pPr>
            <w:r w:rsidRPr="00BE111F">
              <w:rPr>
                <w:b/>
                <w:bCs/>
                <w:sz w:val="18"/>
                <w:szCs w:val="18"/>
              </w:rPr>
              <w:t xml:space="preserve">DSS.6-8.13: Careers and Life Success </w:t>
            </w:r>
          </w:p>
          <w:p w14:paraId="79C1C66A" w14:textId="77777777" w:rsidR="00BE111F" w:rsidRPr="00BE111F" w:rsidRDefault="00BE111F" w:rsidP="00BE111F">
            <w:pPr>
              <w:pStyle w:val="ListParagraph"/>
              <w:numPr>
                <w:ilvl w:val="0"/>
                <w:numId w:val="42"/>
              </w:numPr>
              <w:spacing w:after="0" w:line="240" w:lineRule="auto"/>
              <w:rPr>
                <w:sz w:val="18"/>
                <w:szCs w:val="18"/>
              </w:rPr>
            </w:pPr>
            <w:r w:rsidRPr="00BE111F">
              <w:rPr>
                <w:sz w:val="18"/>
                <w:szCs w:val="18"/>
              </w:rPr>
              <w:t xml:space="preserve">Explore how identified career choices impact lifestyles and opportunities. </w:t>
            </w:r>
          </w:p>
          <w:p w14:paraId="007F7B92" w14:textId="77777777" w:rsidR="00BE111F" w:rsidRDefault="00BE111F" w:rsidP="00BE111F">
            <w:pPr>
              <w:pStyle w:val="ListParagraph"/>
              <w:numPr>
                <w:ilvl w:val="0"/>
                <w:numId w:val="42"/>
              </w:numPr>
              <w:spacing w:after="0" w:line="240" w:lineRule="auto"/>
              <w:rPr>
                <w:sz w:val="18"/>
                <w:szCs w:val="18"/>
              </w:rPr>
            </w:pPr>
            <w:r w:rsidRPr="00BE111F">
              <w:rPr>
                <w:sz w:val="18"/>
                <w:szCs w:val="18"/>
              </w:rPr>
              <w:t xml:space="preserve">Practice expected workplace dispositions and behaviors. </w:t>
            </w:r>
          </w:p>
          <w:p w14:paraId="1F8634CC" w14:textId="63F31BD4" w:rsidR="00BE111F" w:rsidRPr="00BE111F" w:rsidRDefault="00BE111F" w:rsidP="00BE111F">
            <w:pPr>
              <w:pStyle w:val="ListParagraph"/>
              <w:numPr>
                <w:ilvl w:val="0"/>
                <w:numId w:val="42"/>
              </w:numPr>
              <w:spacing w:after="0" w:line="240" w:lineRule="auto"/>
              <w:rPr>
                <w:sz w:val="18"/>
                <w:szCs w:val="18"/>
              </w:rPr>
            </w:pPr>
            <w:r w:rsidRPr="00BE111F">
              <w:rPr>
                <w:sz w:val="18"/>
                <w:szCs w:val="18"/>
              </w:rPr>
              <w:t>Explore the need for lifelong learning as situations and responsibilities change, requiring new knowledge and skills.</w:t>
            </w:r>
            <w:r w:rsidRPr="00BE111F">
              <w:rPr>
                <w:rFonts w:cs="Times New Roman"/>
                <w:b/>
                <w:bCs/>
                <w:color w:val="0070C0"/>
                <w:sz w:val="18"/>
                <w:szCs w:val="18"/>
              </w:rPr>
              <w:t xml:space="preserve"> </w:t>
            </w:r>
          </w:p>
          <w:p w14:paraId="2883919A" w14:textId="674E7E2B" w:rsidR="008B7E94" w:rsidRPr="00995D93" w:rsidRDefault="008B7E94" w:rsidP="008B7E94">
            <w:pPr>
              <w:spacing w:after="0" w:line="240" w:lineRule="auto"/>
              <w:rPr>
                <w:b/>
                <w:bCs/>
                <w:sz w:val="18"/>
                <w:szCs w:val="18"/>
              </w:rPr>
            </w:pPr>
            <w:r w:rsidRPr="00995D93">
              <w:rPr>
                <w:rFonts w:cs="Times New Roman"/>
                <w:b/>
                <w:bCs/>
                <w:color w:val="0070C0"/>
                <w:sz w:val="18"/>
                <w:szCs w:val="18"/>
              </w:rPr>
              <w:t>(</w:t>
            </w:r>
            <w:r w:rsidR="008C2AD6">
              <w:rPr>
                <w:rFonts w:cs="Times New Roman"/>
                <w:b/>
                <w:bCs/>
                <w:color w:val="0070C0"/>
                <w:sz w:val="18"/>
                <w:szCs w:val="18"/>
              </w:rPr>
              <w:t>B-LS 4., B-SS 1., B-SS 6., B-SS 7.)</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75897A"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27E090"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DEECF3"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34EAB1" w14:textId="77777777" w:rsidR="008B7E94" w:rsidRPr="00A04FF5" w:rsidRDefault="008B7E94" w:rsidP="008B7E94">
            <w:pPr>
              <w:spacing w:after="0" w:line="240" w:lineRule="auto"/>
              <w:rPr>
                <w:color w:val="231F20"/>
                <w:sz w:val="19"/>
              </w:rPr>
            </w:pPr>
          </w:p>
        </w:tc>
      </w:tr>
      <w:tr w:rsidR="008B7E94" w:rsidRPr="001F3A41" w14:paraId="6615D87A" w14:textId="77777777" w:rsidTr="008C2AD6">
        <w:trPr>
          <w:trHeight w:val="6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79CD14A" w14:textId="7881DD4A" w:rsidR="008B7E94" w:rsidRPr="00713197" w:rsidRDefault="008B7E94" w:rsidP="008B7E94">
            <w:pPr>
              <w:spacing w:after="0" w:line="240" w:lineRule="auto"/>
              <w:rPr>
                <w:b/>
                <w:bCs/>
                <w:color w:val="231F20"/>
                <w:sz w:val="19"/>
              </w:rPr>
            </w:pPr>
            <w:r w:rsidRPr="00713197">
              <w:rPr>
                <w:b/>
                <w:bCs/>
              </w:rPr>
              <w:t>Global Citizenship: Intercultural Perspectives</w:t>
            </w:r>
          </w:p>
        </w:tc>
      </w:tr>
      <w:tr w:rsidR="008B7E94" w:rsidRPr="001F3A41" w14:paraId="0CCFB3FE" w14:textId="77777777" w:rsidTr="008B7E94">
        <w:trPr>
          <w:trHeight w:val="38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DF432EA" w14:textId="77777777" w:rsidR="008C2AD6" w:rsidRPr="008C2AD6" w:rsidRDefault="008C2AD6" w:rsidP="008B7E94">
            <w:pPr>
              <w:spacing w:after="0" w:line="240" w:lineRule="auto"/>
              <w:rPr>
                <w:b/>
                <w:bCs/>
                <w:sz w:val="18"/>
                <w:szCs w:val="18"/>
              </w:rPr>
            </w:pPr>
            <w:r w:rsidRPr="008C2AD6">
              <w:rPr>
                <w:b/>
                <w:bCs/>
                <w:sz w:val="18"/>
                <w:szCs w:val="18"/>
              </w:rPr>
              <w:t xml:space="preserve">DSS.6-8.14: Acquire a Diverse and Knowledgeable World View </w:t>
            </w:r>
          </w:p>
          <w:p w14:paraId="6341A754" w14:textId="77777777" w:rsidR="008C2AD6" w:rsidRDefault="008C2AD6" w:rsidP="008C2AD6">
            <w:pPr>
              <w:pStyle w:val="ListParagraph"/>
              <w:numPr>
                <w:ilvl w:val="0"/>
                <w:numId w:val="43"/>
              </w:numPr>
              <w:spacing w:after="0" w:line="240" w:lineRule="auto"/>
              <w:rPr>
                <w:sz w:val="18"/>
                <w:szCs w:val="18"/>
              </w:rPr>
            </w:pPr>
            <w:r w:rsidRPr="008C2AD6">
              <w:rPr>
                <w:sz w:val="18"/>
                <w:szCs w:val="18"/>
              </w:rPr>
              <w:t xml:space="preserve">Compare and contrast aspects of various communities and describe how these contribute to each individual’s perspective and world view. </w:t>
            </w:r>
          </w:p>
          <w:p w14:paraId="75FEB7CA" w14:textId="44C561B1" w:rsidR="008C2AD6" w:rsidRPr="008C2AD6" w:rsidRDefault="008C2AD6" w:rsidP="008C2AD6">
            <w:pPr>
              <w:pStyle w:val="ListParagraph"/>
              <w:numPr>
                <w:ilvl w:val="0"/>
                <w:numId w:val="43"/>
              </w:numPr>
              <w:spacing w:after="0" w:line="240" w:lineRule="auto"/>
              <w:rPr>
                <w:sz w:val="18"/>
                <w:szCs w:val="18"/>
              </w:rPr>
            </w:pPr>
            <w:r w:rsidRPr="008C2AD6">
              <w:rPr>
                <w:sz w:val="18"/>
                <w:szCs w:val="18"/>
              </w:rPr>
              <w:t>Analyze factors that contribute to different social and world views (e.g., ethnicity, race, culture, gender, sexual orientation, family composition, lifestyle, religion, economic status and nationality).</w:t>
            </w:r>
            <w:r w:rsidRPr="008C2AD6">
              <w:rPr>
                <w:rFonts w:cs="Times New Roman"/>
                <w:b/>
                <w:bCs/>
                <w:color w:val="0070C0"/>
                <w:sz w:val="14"/>
                <w:szCs w:val="14"/>
              </w:rPr>
              <w:t xml:space="preserve"> </w:t>
            </w:r>
          </w:p>
          <w:p w14:paraId="60DE8471" w14:textId="618C13B3" w:rsidR="008B7E94" w:rsidRPr="00713197" w:rsidRDefault="008B7E94" w:rsidP="008B7E94">
            <w:pPr>
              <w:spacing w:after="0" w:line="240" w:lineRule="auto"/>
              <w:rPr>
                <w:b/>
                <w:bCs/>
                <w:sz w:val="18"/>
                <w:szCs w:val="18"/>
              </w:rPr>
            </w:pPr>
            <w:r w:rsidRPr="00713197">
              <w:rPr>
                <w:rFonts w:cs="Times New Roman"/>
                <w:b/>
                <w:bCs/>
                <w:color w:val="0070C0"/>
                <w:sz w:val="18"/>
                <w:szCs w:val="18"/>
              </w:rPr>
              <w:t xml:space="preserve">(B-SS </w:t>
            </w:r>
            <w:r w:rsidR="008C2AD6">
              <w:rPr>
                <w:rFonts w:cs="Times New Roman"/>
                <w:b/>
                <w:bCs/>
                <w:color w:val="0070C0"/>
                <w:sz w:val="18"/>
                <w:szCs w:val="18"/>
              </w:rPr>
              <w:t>10</w:t>
            </w:r>
            <w:r w:rsidRPr="00713197">
              <w:rPr>
                <w:rFonts w:cs="Times New Roman"/>
                <w:b/>
                <w:bCs/>
                <w:color w:val="0070C0"/>
                <w:sz w:val="18"/>
                <w:szCs w:val="18"/>
              </w:rPr>
              <w:t>.</w:t>
            </w:r>
            <w:r w:rsidR="008C2AD6">
              <w:rPr>
                <w:rFonts w:cs="Times New Roman"/>
                <w:b/>
                <w:bCs/>
                <w:color w:val="0070C0"/>
                <w:sz w:val="18"/>
                <w:szCs w:val="18"/>
              </w:rPr>
              <w:t>, B-LS 9.</w:t>
            </w:r>
            <w:r w:rsidRPr="0071319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38BD71D"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C85B3D"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60F59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5BBB307" w14:textId="77777777" w:rsidR="008B7E94" w:rsidRPr="00A04FF5" w:rsidRDefault="008B7E94" w:rsidP="008B7E94">
            <w:pPr>
              <w:spacing w:after="0" w:line="240" w:lineRule="auto"/>
              <w:rPr>
                <w:color w:val="231F20"/>
                <w:sz w:val="19"/>
              </w:rPr>
            </w:pPr>
          </w:p>
        </w:tc>
      </w:tr>
      <w:tr w:rsidR="008B7E94" w:rsidRPr="001F3A41" w14:paraId="546B96C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9ACE069" w14:textId="77777777" w:rsidR="008C2AD6" w:rsidRPr="00A8488D" w:rsidRDefault="008C2AD6" w:rsidP="008B7E94">
            <w:pPr>
              <w:spacing w:after="0" w:line="240" w:lineRule="auto"/>
              <w:rPr>
                <w:b/>
                <w:bCs/>
                <w:sz w:val="18"/>
                <w:szCs w:val="18"/>
              </w:rPr>
            </w:pPr>
            <w:r w:rsidRPr="00A8488D">
              <w:rPr>
                <w:b/>
                <w:bCs/>
                <w:sz w:val="18"/>
                <w:szCs w:val="18"/>
              </w:rPr>
              <w:t xml:space="preserve">DSS.6-8.15: Interact Respectfully with Diverse Cultures </w:t>
            </w:r>
          </w:p>
          <w:p w14:paraId="55FC500A" w14:textId="77777777" w:rsidR="008C2AD6" w:rsidRPr="00EB6295" w:rsidRDefault="008C2AD6" w:rsidP="00EB6295">
            <w:pPr>
              <w:pStyle w:val="ListParagraph"/>
              <w:numPr>
                <w:ilvl w:val="0"/>
                <w:numId w:val="44"/>
              </w:numPr>
              <w:spacing w:after="0" w:line="240" w:lineRule="auto"/>
              <w:rPr>
                <w:sz w:val="18"/>
                <w:szCs w:val="18"/>
              </w:rPr>
            </w:pPr>
            <w:r w:rsidRPr="00EB6295">
              <w:rPr>
                <w:sz w:val="18"/>
                <w:szCs w:val="18"/>
              </w:rPr>
              <w:t xml:space="preserve">Apply an inter-culturally sensitive perspective to social interactions. </w:t>
            </w:r>
          </w:p>
          <w:p w14:paraId="4AA96A36" w14:textId="57B1AB0F" w:rsidR="008C2AD6" w:rsidRPr="00EB6295" w:rsidRDefault="008C2AD6" w:rsidP="00EB6295">
            <w:pPr>
              <w:pStyle w:val="ListParagraph"/>
              <w:numPr>
                <w:ilvl w:val="0"/>
                <w:numId w:val="44"/>
              </w:numPr>
              <w:spacing w:after="0" w:line="240" w:lineRule="auto"/>
              <w:rPr>
                <w:sz w:val="18"/>
                <w:szCs w:val="18"/>
              </w:rPr>
            </w:pPr>
            <w:r w:rsidRPr="00EB6295">
              <w:rPr>
                <w:sz w:val="18"/>
                <w:szCs w:val="18"/>
              </w:rPr>
              <w:t xml:space="preserve">Describe global issues and events from perspectives of various individuals and groups to understand viewpoints other than one’s own. </w:t>
            </w:r>
          </w:p>
          <w:p w14:paraId="1A846D2F" w14:textId="77777777" w:rsidR="00EB6295" w:rsidRDefault="008C2AD6" w:rsidP="00EB6295">
            <w:pPr>
              <w:pStyle w:val="ListParagraph"/>
              <w:numPr>
                <w:ilvl w:val="0"/>
                <w:numId w:val="44"/>
              </w:numPr>
              <w:spacing w:after="0" w:line="240" w:lineRule="auto"/>
              <w:rPr>
                <w:sz w:val="18"/>
                <w:szCs w:val="18"/>
              </w:rPr>
            </w:pPr>
            <w:r w:rsidRPr="00EB6295">
              <w:rPr>
                <w:sz w:val="18"/>
                <w:szCs w:val="18"/>
              </w:rPr>
              <w:t xml:space="preserve">Investigate methods for enhancing language proficiency and the ability to communicate effectively across cultural and linguistic boundaries. </w:t>
            </w:r>
          </w:p>
          <w:p w14:paraId="0FFB4ACF" w14:textId="622758BE" w:rsidR="008C2AD6" w:rsidRPr="00EB6295" w:rsidRDefault="008C2AD6" w:rsidP="00EB6295">
            <w:pPr>
              <w:pStyle w:val="ListParagraph"/>
              <w:numPr>
                <w:ilvl w:val="0"/>
                <w:numId w:val="44"/>
              </w:numPr>
              <w:spacing w:after="0" w:line="240" w:lineRule="auto"/>
              <w:rPr>
                <w:sz w:val="18"/>
                <w:szCs w:val="18"/>
              </w:rPr>
            </w:pPr>
            <w:r w:rsidRPr="00EB6295">
              <w:rPr>
                <w:sz w:val="18"/>
                <w:szCs w:val="18"/>
              </w:rPr>
              <w:t>Describe how stereotyping and prejudices impact interpersonal relationships.</w:t>
            </w:r>
            <w:r w:rsidRPr="00EB6295">
              <w:rPr>
                <w:rFonts w:cs="Times New Roman"/>
                <w:b/>
                <w:bCs/>
                <w:color w:val="0070C0"/>
                <w:sz w:val="14"/>
                <w:szCs w:val="14"/>
              </w:rPr>
              <w:t xml:space="preserve"> </w:t>
            </w:r>
          </w:p>
          <w:p w14:paraId="1F385246" w14:textId="4396EC7D" w:rsidR="008B7E94" w:rsidRPr="00713197" w:rsidRDefault="008B7E94" w:rsidP="008B7E94">
            <w:pPr>
              <w:spacing w:after="0" w:line="240" w:lineRule="auto"/>
              <w:rPr>
                <w:b/>
                <w:bCs/>
                <w:sz w:val="18"/>
                <w:szCs w:val="18"/>
              </w:rPr>
            </w:pPr>
            <w:r w:rsidRPr="00713197">
              <w:rPr>
                <w:rFonts w:cs="Times New Roman"/>
                <w:b/>
                <w:bCs/>
                <w:color w:val="0070C0"/>
                <w:sz w:val="18"/>
                <w:szCs w:val="18"/>
              </w:rPr>
              <w:t xml:space="preserve">(B-SS </w:t>
            </w:r>
            <w:r>
              <w:rPr>
                <w:rFonts w:cs="Times New Roman"/>
                <w:b/>
                <w:bCs/>
                <w:color w:val="0070C0"/>
                <w:sz w:val="18"/>
                <w:szCs w:val="18"/>
              </w:rPr>
              <w:t>2</w:t>
            </w:r>
            <w:r w:rsidRPr="00713197">
              <w:rPr>
                <w:rFonts w:cs="Times New Roman"/>
                <w:b/>
                <w:bCs/>
                <w:color w:val="0070C0"/>
                <w:sz w:val="18"/>
                <w:szCs w:val="18"/>
              </w:rPr>
              <w:t>., B-SS 10.)</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B90086"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55FE41"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07DAD5"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62E158" w14:textId="77777777" w:rsidR="008B7E94" w:rsidRPr="00A04FF5" w:rsidRDefault="008B7E94" w:rsidP="008B7E94">
            <w:pPr>
              <w:spacing w:after="0" w:line="240" w:lineRule="auto"/>
              <w:rPr>
                <w:color w:val="231F20"/>
                <w:sz w:val="19"/>
              </w:rPr>
            </w:pPr>
          </w:p>
        </w:tc>
      </w:tr>
      <w:tr w:rsidR="008B7E94" w:rsidRPr="001F3A41" w14:paraId="134EDDAA" w14:textId="77777777" w:rsidTr="008B7E94">
        <w:trPr>
          <w:trHeight w:val="20"/>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2D5E3CCA" w14:textId="247278FA" w:rsidR="008B7E94" w:rsidRPr="00713197" w:rsidRDefault="008B7E94" w:rsidP="008B7E94">
            <w:pPr>
              <w:spacing w:after="0" w:line="240" w:lineRule="auto"/>
              <w:rPr>
                <w:b/>
                <w:bCs/>
                <w:color w:val="231F20"/>
                <w:sz w:val="19"/>
              </w:rPr>
            </w:pPr>
            <w:r w:rsidRPr="00713197">
              <w:rPr>
                <w:b/>
                <w:bCs/>
              </w:rPr>
              <w:t>Global Citizenship: Democratic Principles</w:t>
            </w:r>
          </w:p>
        </w:tc>
      </w:tr>
      <w:tr w:rsidR="008B7E94" w:rsidRPr="001F3A41" w14:paraId="2E2B92F2"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F47EE73" w14:textId="77777777" w:rsidR="00A8488D" w:rsidRPr="00A8488D" w:rsidRDefault="00A8488D" w:rsidP="008B7E94">
            <w:pPr>
              <w:spacing w:after="0" w:line="240" w:lineRule="auto"/>
              <w:rPr>
                <w:b/>
                <w:bCs/>
                <w:sz w:val="18"/>
                <w:szCs w:val="18"/>
              </w:rPr>
            </w:pPr>
            <w:r w:rsidRPr="00A8488D">
              <w:rPr>
                <w:b/>
                <w:bCs/>
                <w:sz w:val="18"/>
                <w:szCs w:val="18"/>
              </w:rPr>
              <w:t xml:space="preserve">DSS.6-8.16: Promote Social Justice </w:t>
            </w:r>
          </w:p>
          <w:p w14:paraId="19BD051F" w14:textId="77777777" w:rsidR="00A8488D" w:rsidRPr="00A8488D" w:rsidRDefault="00A8488D" w:rsidP="00A8488D">
            <w:pPr>
              <w:pStyle w:val="ListParagraph"/>
              <w:numPr>
                <w:ilvl w:val="0"/>
                <w:numId w:val="45"/>
              </w:numPr>
              <w:spacing w:after="0" w:line="240" w:lineRule="auto"/>
              <w:rPr>
                <w:sz w:val="18"/>
                <w:szCs w:val="18"/>
              </w:rPr>
            </w:pPr>
            <w:r w:rsidRPr="00A8488D">
              <w:rPr>
                <w:sz w:val="18"/>
                <w:szCs w:val="18"/>
              </w:rPr>
              <w:t xml:space="preserve">Adhere to classroom and school rules and community laws to protect individual rights and property. </w:t>
            </w:r>
          </w:p>
          <w:p w14:paraId="03B7B1B9" w14:textId="77777777" w:rsidR="00A8488D" w:rsidRDefault="00A8488D" w:rsidP="00A8488D">
            <w:pPr>
              <w:pStyle w:val="ListParagraph"/>
              <w:numPr>
                <w:ilvl w:val="0"/>
                <w:numId w:val="45"/>
              </w:numPr>
              <w:spacing w:after="0" w:line="240" w:lineRule="auto"/>
              <w:rPr>
                <w:sz w:val="18"/>
                <w:szCs w:val="18"/>
              </w:rPr>
            </w:pPr>
            <w:r w:rsidRPr="00A8488D">
              <w:rPr>
                <w:sz w:val="18"/>
                <w:szCs w:val="18"/>
              </w:rPr>
              <w:t xml:space="preserve">Identify and discuss issues of social justice. </w:t>
            </w:r>
          </w:p>
          <w:p w14:paraId="203628F2" w14:textId="374240AB" w:rsidR="00A8488D" w:rsidRPr="00A8488D" w:rsidRDefault="00A8488D" w:rsidP="00A8488D">
            <w:pPr>
              <w:pStyle w:val="ListParagraph"/>
              <w:numPr>
                <w:ilvl w:val="0"/>
                <w:numId w:val="45"/>
              </w:numPr>
              <w:spacing w:after="0" w:line="240" w:lineRule="auto"/>
              <w:rPr>
                <w:sz w:val="18"/>
                <w:szCs w:val="18"/>
              </w:rPr>
            </w:pPr>
            <w:r w:rsidRPr="00A8488D">
              <w:rPr>
                <w:sz w:val="18"/>
                <w:szCs w:val="18"/>
              </w:rPr>
              <w:t>Investigate programs for advocacy and promotion of social justice.</w:t>
            </w:r>
            <w:r w:rsidRPr="00A8488D">
              <w:rPr>
                <w:rFonts w:cs="Times New Roman"/>
                <w:b/>
                <w:bCs/>
                <w:color w:val="0070C0"/>
                <w:sz w:val="14"/>
                <w:szCs w:val="14"/>
              </w:rPr>
              <w:t xml:space="preserve"> </w:t>
            </w:r>
          </w:p>
          <w:p w14:paraId="489774DB" w14:textId="5983DCE1" w:rsidR="008B7E94" w:rsidRPr="006E3FF7" w:rsidRDefault="008B7E94" w:rsidP="008B7E94">
            <w:pPr>
              <w:spacing w:after="0" w:line="240" w:lineRule="auto"/>
              <w:rPr>
                <w:b/>
                <w:bCs/>
                <w:sz w:val="18"/>
                <w:szCs w:val="18"/>
              </w:rPr>
            </w:pPr>
            <w:r w:rsidRPr="006E3FF7">
              <w:rPr>
                <w:rFonts w:cs="Times New Roman"/>
                <w:b/>
                <w:bCs/>
                <w:color w:val="0070C0"/>
                <w:sz w:val="18"/>
                <w:szCs w:val="18"/>
              </w:rPr>
              <w:t>(</w:t>
            </w:r>
            <w:r w:rsidR="00A8488D">
              <w:rPr>
                <w:rFonts w:cs="Times New Roman"/>
                <w:b/>
                <w:bCs/>
                <w:color w:val="0070C0"/>
                <w:sz w:val="18"/>
                <w:szCs w:val="18"/>
              </w:rPr>
              <w:t xml:space="preserve">B-SS 5., B-SS8., </w:t>
            </w:r>
            <w:r w:rsidRPr="006E3FF7">
              <w:rPr>
                <w:rFonts w:cs="Times New Roman"/>
                <w:b/>
                <w:bCs/>
                <w:color w:val="0070C0"/>
                <w:sz w:val="18"/>
                <w:szCs w:val="18"/>
              </w:rPr>
              <w:t>B-S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56ACCFF"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4751DE"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1C759C"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2D8B1D8" w14:textId="77777777" w:rsidR="008B7E94" w:rsidRPr="00A04FF5" w:rsidRDefault="008B7E94" w:rsidP="008B7E94">
            <w:pPr>
              <w:spacing w:after="0" w:line="240" w:lineRule="auto"/>
              <w:rPr>
                <w:color w:val="231F20"/>
                <w:sz w:val="19"/>
              </w:rPr>
            </w:pPr>
          </w:p>
        </w:tc>
      </w:tr>
      <w:tr w:rsidR="008B7E94" w:rsidRPr="001F3A41" w14:paraId="6712E075" w14:textId="77777777" w:rsidTr="0015456C">
        <w:trPr>
          <w:trHeight w:val="20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ED2D923" w14:textId="77777777" w:rsidR="00AC74A5" w:rsidRPr="00AC74A5" w:rsidRDefault="00AC74A5" w:rsidP="00AC74A5">
            <w:pPr>
              <w:spacing w:after="0" w:line="240" w:lineRule="auto"/>
              <w:rPr>
                <w:b/>
                <w:bCs/>
                <w:sz w:val="18"/>
                <w:szCs w:val="18"/>
              </w:rPr>
            </w:pPr>
            <w:r w:rsidRPr="00AC74A5">
              <w:rPr>
                <w:b/>
                <w:bCs/>
                <w:sz w:val="18"/>
                <w:szCs w:val="18"/>
              </w:rPr>
              <w:t xml:space="preserve">DSS.6-8.17: Assume Responsible Leadership </w:t>
            </w:r>
          </w:p>
          <w:p w14:paraId="51930CB0" w14:textId="3478F16E" w:rsidR="00AC74A5" w:rsidRPr="00AC74A5" w:rsidRDefault="00AC74A5" w:rsidP="00AC74A5">
            <w:pPr>
              <w:pStyle w:val="ListParagraph"/>
              <w:numPr>
                <w:ilvl w:val="0"/>
                <w:numId w:val="47"/>
              </w:numPr>
              <w:spacing w:after="0" w:line="240" w:lineRule="auto"/>
              <w:rPr>
                <w:sz w:val="18"/>
                <w:szCs w:val="18"/>
              </w:rPr>
            </w:pPr>
            <w:r w:rsidRPr="00AC74A5">
              <w:rPr>
                <w:sz w:val="18"/>
                <w:szCs w:val="18"/>
              </w:rPr>
              <w:t xml:space="preserve">Identify the qualities of successful leaders. </w:t>
            </w:r>
          </w:p>
          <w:p w14:paraId="6882482B" w14:textId="115A8DC3" w:rsidR="00AC74A5" w:rsidRPr="00AC74A5" w:rsidRDefault="00AC74A5" w:rsidP="00AC74A5">
            <w:pPr>
              <w:pStyle w:val="ListParagraph"/>
              <w:numPr>
                <w:ilvl w:val="0"/>
                <w:numId w:val="47"/>
              </w:numPr>
              <w:spacing w:after="0" w:line="240" w:lineRule="auto"/>
              <w:rPr>
                <w:sz w:val="18"/>
                <w:szCs w:val="18"/>
              </w:rPr>
            </w:pPr>
            <w:r w:rsidRPr="00AC74A5">
              <w:rPr>
                <w:sz w:val="18"/>
                <w:szCs w:val="18"/>
              </w:rPr>
              <w:t>Exhibit leadership to improve school and the local community.</w:t>
            </w:r>
            <w:r w:rsidRPr="00AC74A5">
              <w:rPr>
                <w:rFonts w:cs="Times New Roman"/>
                <w:b/>
                <w:bCs/>
                <w:color w:val="0070C0"/>
                <w:sz w:val="14"/>
                <w:szCs w:val="14"/>
              </w:rPr>
              <w:t xml:space="preserve"> </w:t>
            </w:r>
          </w:p>
          <w:p w14:paraId="3BDC8704" w14:textId="22A67FD1" w:rsidR="008B7E94" w:rsidRPr="00713197" w:rsidRDefault="008B7E94" w:rsidP="008B7E94">
            <w:pPr>
              <w:spacing w:after="0" w:line="240" w:lineRule="auto"/>
              <w:rPr>
                <w:b/>
                <w:bCs/>
                <w:sz w:val="18"/>
                <w:szCs w:val="18"/>
              </w:rPr>
            </w:pPr>
            <w:r w:rsidRPr="006E3FF7">
              <w:rPr>
                <w:rFonts w:cs="Times New Roman"/>
                <w:b/>
                <w:bCs/>
                <w:color w:val="0070C0"/>
                <w:sz w:val="18"/>
                <w:szCs w:val="18"/>
              </w:rPr>
              <w:t xml:space="preserve">(B-SS </w:t>
            </w:r>
            <w:r>
              <w:rPr>
                <w:rFonts w:cs="Times New Roman"/>
                <w:b/>
                <w:bCs/>
                <w:color w:val="0070C0"/>
                <w:sz w:val="18"/>
                <w:szCs w:val="18"/>
              </w:rPr>
              <w:t>7</w:t>
            </w:r>
            <w:r w:rsidRPr="006E3FF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85B7"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FA681D"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C7907E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324F24" w14:textId="77777777" w:rsidR="008B7E94" w:rsidRPr="00A04FF5" w:rsidRDefault="008B7E94" w:rsidP="008B7E94">
            <w:pPr>
              <w:spacing w:after="0" w:line="240" w:lineRule="auto"/>
              <w:rPr>
                <w:color w:val="231F20"/>
                <w:sz w:val="19"/>
              </w:rPr>
            </w:pPr>
          </w:p>
        </w:tc>
      </w:tr>
      <w:tr w:rsidR="008B7E94" w:rsidRPr="001F3A41" w14:paraId="1606E04D" w14:textId="77777777" w:rsidTr="008B7E94">
        <w:trPr>
          <w:trHeight w:val="9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EA33E65" w14:textId="77777777" w:rsidR="00AC74A5" w:rsidRPr="00AC74A5" w:rsidRDefault="00AC74A5" w:rsidP="008B7E94">
            <w:pPr>
              <w:spacing w:after="0" w:line="195" w:lineRule="atLeast"/>
              <w:rPr>
                <w:b/>
                <w:bCs/>
                <w:sz w:val="18"/>
                <w:szCs w:val="18"/>
              </w:rPr>
            </w:pPr>
            <w:r w:rsidRPr="00AC74A5">
              <w:rPr>
                <w:b/>
                <w:bCs/>
                <w:sz w:val="18"/>
                <w:szCs w:val="18"/>
              </w:rPr>
              <w:t xml:space="preserve">DSS.6-8.18: Practice Financial Responsibility </w:t>
            </w:r>
          </w:p>
          <w:p w14:paraId="48F17501" w14:textId="77777777" w:rsidR="00AC74A5" w:rsidRPr="00AC74A5" w:rsidRDefault="00AC74A5" w:rsidP="00AC74A5">
            <w:pPr>
              <w:pStyle w:val="ListParagraph"/>
              <w:numPr>
                <w:ilvl w:val="0"/>
                <w:numId w:val="48"/>
              </w:numPr>
              <w:spacing w:after="0" w:line="195" w:lineRule="atLeast"/>
              <w:rPr>
                <w:sz w:val="18"/>
                <w:szCs w:val="18"/>
              </w:rPr>
            </w:pPr>
            <w:r w:rsidRPr="00AC74A5">
              <w:rPr>
                <w:sz w:val="18"/>
                <w:szCs w:val="18"/>
              </w:rPr>
              <w:t xml:space="preserve">Evaluate financial choices based on one’s own needs, wants and values and how they guide spending, saving, credit and implications for the family budget. </w:t>
            </w:r>
          </w:p>
          <w:p w14:paraId="735D6E4C" w14:textId="77777777" w:rsidR="00AC74A5" w:rsidRPr="00AC74A5" w:rsidRDefault="00AC74A5" w:rsidP="00AC74A5">
            <w:pPr>
              <w:pStyle w:val="ListParagraph"/>
              <w:numPr>
                <w:ilvl w:val="0"/>
                <w:numId w:val="48"/>
              </w:numPr>
              <w:spacing w:after="0" w:line="195" w:lineRule="atLeast"/>
              <w:rPr>
                <w:sz w:val="18"/>
                <w:szCs w:val="18"/>
              </w:rPr>
            </w:pPr>
            <w:r w:rsidRPr="00AC74A5">
              <w:rPr>
                <w:sz w:val="18"/>
                <w:szCs w:val="18"/>
              </w:rPr>
              <w:t xml:space="preserve">Create a personal budget with income from incidental funds (birthday and other gifts, allowance, chores, entrepreneurial endeavors, part-time jobs, etc.) and track spending and payments. </w:t>
            </w:r>
          </w:p>
          <w:p w14:paraId="41FA647E" w14:textId="77777777" w:rsidR="00AC74A5" w:rsidRDefault="00AC74A5" w:rsidP="00AC74A5">
            <w:pPr>
              <w:pStyle w:val="ListParagraph"/>
              <w:numPr>
                <w:ilvl w:val="0"/>
                <w:numId w:val="48"/>
              </w:numPr>
              <w:spacing w:after="0" w:line="195" w:lineRule="atLeast"/>
              <w:rPr>
                <w:sz w:val="18"/>
                <w:szCs w:val="18"/>
              </w:rPr>
            </w:pPr>
            <w:r w:rsidRPr="00AC74A5">
              <w:rPr>
                <w:sz w:val="18"/>
                <w:szCs w:val="18"/>
              </w:rPr>
              <w:t xml:space="preserve">Discuss concepts of consumer protection (e.g., laws, identify theft and predatory scams). </w:t>
            </w:r>
          </w:p>
          <w:p w14:paraId="2AAADC1C" w14:textId="728A62BA" w:rsidR="00AC74A5" w:rsidRPr="00AC74A5" w:rsidRDefault="00AC74A5" w:rsidP="00AC74A5">
            <w:pPr>
              <w:pStyle w:val="ListParagraph"/>
              <w:numPr>
                <w:ilvl w:val="0"/>
                <w:numId w:val="48"/>
              </w:numPr>
              <w:spacing w:after="0" w:line="195" w:lineRule="atLeast"/>
              <w:rPr>
                <w:sz w:val="18"/>
                <w:szCs w:val="18"/>
              </w:rPr>
            </w:pPr>
            <w:r w:rsidRPr="00AC74A5">
              <w:rPr>
                <w:sz w:val="18"/>
                <w:szCs w:val="18"/>
              </w:rPr>
              <w:t>Discuss concepts related to financial institutions (e.g., laws, banks, credit unions and check cashing services).</w:t>
            </w:r>
            <w:r w:rsidRPr="00AC74A5">
              <w:rPr>
                <w:rFonts w:cs="Times New Roman"/>
                <w:b/>
                <w:bCs/>
                <w:color w:val="0070C0"/>
                <w:sz w:val="18"/>
                <w:szCs w:val="18"/>
              </w:rPr>
              <w:t xml:space="preserve"> </w:t>
            </w:r>
          </w:p>
          <w:p w14:paraId="75408C55" w14:textId="4E9AFB63" w:rsidR="008B7E94" w:rsidRPr="00AC74A5" w:rsidRDefault="008B7E94" w:rsidP="008B7E94">
            <w:pPr>
              <w:spacing w:after="0" w:line="195" w:lineRule="atLeast"/>
              <w:rPr>
                <w:sz w:val="18"/>
                <w:szCs w:val="18"/>
              </w:rPr>
            </w:pPr>
            <w:r w:rsidRPr="00AC74A5">
              <w:rPr>
                <w:rFonts w:cs="Times New Roman"/>
                <w:b/>
                <w:bCs/>
                <w:color w:val="0070C0"/>
                <w:sz w:val="18"/>
                <w:szCs w:val="18"/>
              </w:rPr>
              <w:t>(B-LS 1., B-SMS 1., B-SMS 2., B-SMS 4., B-SMS 5.)</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4854885F" w14:textId="77777777" w:rsidR="008B7E94" w:rsidRPr="001F3A41" w:rsidRDefault="008B7E94" w:rsidP="008B7E9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6E008923" w14:textId="77777777" w:rsidR="008B7E94" w:rsidRPr="001F3A41" w:rsidRDefault="008B7E94" w:rsidP="008B7E9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59A01BF" w14:textId="77777777" w:rsidR="008B7E94" w:rsidRPr="001F3A41" w:rsidRDefault="008B7E94" w:rsidP="008B7E9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041C3F2" w14:textId="77777777" w:rsidR="008B7E94" w:rsidRPr="001F3A41" w:rsidRDefault="008B7E94" w:rsidP="008B7E94">
            <w:pPr>
              <w:spacing w:after="0" w:line="240" w:lineRule="auto"/>
              <w:rPr>
                <w:rFonts w:cstheme="minorHAnsi"/>
                <w:sz w:val="18"/>
                <w:szCs w:val="18"/>
              </w:rPr>
            </w:pPr>
          </w:p>
        </w:tc>
      </w:tr>
    </w:tbl>
    <w:p w14:paraId="2B521166" w14:textId="6C10D21D" w:rsidR="00570C9C" w:rsidRPr="00F226A6" w:rsidRDefault="00570C9C" w:rsidP="00960BB5">
      <w:pPr>
        <w:spacing w:after="0" w:line="195" w:lineRule="atLeast"/>
        <w:rPr>
          <w:rFonts w:cstheme="minorHAnsi"/>
          <w:sz w:val="12"/>
          <w:szCs w:val="12"/>
        </w:rPr>
      </w:pPr>
    </w:p>
    <w:sectPr w:rsidR="00570C9C" w:rsidRPr="00F226A6" w:rsidSect="00960BB5">
      <w:headerReference w:type="even" r:id="rId11"/>
      <w:headerReference w:type="default" r:id="rId12"/>
      <w:footerReference w:type="even" r:id="rId13"/>
      <w:footerReference w:type="default" r:id="rId14"/>
      <w:headerReference w:type="first" r:id="rId15"/>
      <w:footerReference w:type="first" r:id="rId16"/>
      <w:pgSz w:w="12240" w:h="15840"/>
      <w:pgMar w:top="322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C67B1" w14:textId="77777777" w:rsidR="00951DEA" w:rsidRDefault="00951DEA" w:rsidP="00175645">
      <w:pPr>
        <w:spacing w:after="0" w:line="240" w:lineRule="auto"/>
      </w:pPr>
      <w:r>
        <w:separator/>
      </w:r>
    </w:p>
  </w:endnote>
  <w:endnote w:type="continuationSeparator" w:id="0">
    <w:p w14:paraId="1EA7C5FE" w14:textId="77777777" w:rsidR="00951DEA" w:rsidRDefault="00951DEA" w:rsidP="00175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w:altName w:val="Calibri"/>
    <w:charset w:val="00"/>
    <w:family w:val="auto"/>
    <w:pitch w:val="variable"/>
    <w:sig w:usb0="00000003" w:usb1="00000000" w:usb2="00000000" w:usb3="00000000" w:csb0="00000001" w:csb1="00000000"/>
  </w:font>
  <w:font w:name="Sabon-RomanSC">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36FE0" w14:textId="77777777" w:rsidR="00B25E58" w:rsidRDefault="00B25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71583" w14:textId="6708B4BA" w:rsidR="00960BB5" w:rsidRPr="00960BB5" w:rsidRDefault="00960BB5" w:rsidP="0015456C">
    <w:pPr>
      <w:spacing w:after="0" w:line="195" w:lineRule="atLeast"/>
      <w:ind w:left="-810" w:right="-720"/>
      <w:rPr>
        <w:rFonts w:cstheme="minorHAnsi"/>
        <w:i/>
        <w:iCs/>
        <w:color w:val="404040" w:themeColor="text1" w:themeTint="BF"/>
        <w:sz w:val="15"/>
        <w:szCs w:val="15"/>
      </w:rPr>
    </w:pPr>
    <w:r w:rsidRPr="00960BB5">
      <w:rPr>
        <w:i/>
        <w:iCs/>
        <w:color w:val="404040" w:themeColor="text1" w:themeTint="BF"/>
        <w:sz w:val="18"/>
        <w:szCs w:val="18"/>
      </w:rPr>
      <w:t>Reprinted in part, with permission, from the ASCA National Model: A Framework for School Counseling Programs, fourth edition, published by the American School Counselor Association.</w:t>
    </w:r>
    <w:r w:rsidR="00B25E58">
      <w:rPr>
        <w:i/>
        <w:iCs/>
        <w:color w:val="404040" w:themeColor="text1" w:themeTint="BF"/>
        <w:sz w:val="18"/>
        <w:szCs w:val="18"/>
      </w:rPr>
      <w:t xml:space="preserve">                                                                                                                                                                        </w:t>
    </w:r>
    <w:r w:rsidR="00B25E58">
      <w:rPr>
        <w:rFonts w:cstheme="minorHAnsi"/>
        <w:b/>
        <w:bCs/>
        <w:i/>
        <w:iCs/>
        <w:sz w:val="18"/>
        <w:szCs w:val="18"/>
      </w:rPr>
      <w:t>(Oc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DDBAC" w14:textId="77777777" w:rsidR="00B25E58" w:rsidRDefault="00B25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FEECD" w14:textId="77777777" w:rsidR="00951DEA" w:rsidRDefault="00951DEA" w:rsidP="00175645">
      <w:pPr>
        <w:spacing w:after="0" w:line="240" w:lineRule="auto"/>
      </w:pPr>
      <w:r>
        <w:separator/>
      </w:r>
    </w:p>
  </w:footnote>
  <w:footnote w:type="continuationSeparator" w:id="0">
    <w:p w14:paraId="7A02A218" w14:textId="77777777" w:rsidR="00951DEA" w:rsidRDefault="00951DEA" w:rsidP="00175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703DF" w14:textId="77777777" w:rsidR="00B25E58" w:rsidRDefault="00B25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A224" w14:textId="1F00DD53" w:rsidR="00960BB5" w:rsidRDefault="00960BB5" w:rsidP="00960BB5">
    <w:pPr>
      <w:pStyle w:val="Header"/>
      <w:ind w:left="-1440"/>
    </w:pPr>
    <w:r>
      <w:rPr>
        <w:noProof/>
      </w:rPr>
      <w:drawing>
        <wp:inline distT="0" distB="0" distL="0" distR="0" wp14:anchorId="7F376C06" wp14:editId="30E2E59C">
          <wp:extent cx="7784518" cy="183398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84518" cy="18339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DA092" w14:textId="77777777" w:rsidR="00B25E58" w:rsidRDefault="00B25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3091"/>
    <w:multiLevelType w:val="hybridMultilevel"/>
    <w:tmpl w:val="AB545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33094A"/>
    <w:multiLevelType w:val="hybridMultilevel"/>
    <w:tmpl w:val="1F4A9CAA"/>
    <w:lvl w:ilvl="0" w:tplc="0C9C315C">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61146"/>
    <w:multiLevelType w:val="hybridMultilevel"/>
    <w:tmpl w:val="C778B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D49D4"/>
    <w:multiLevelType w:val="hybridMultilevel"/>
    <w:tmpl w:val="14AEB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CF4765"/>
    <w:multiLevelType w:val="hybridMultilevel"/>
    <w:tmpl w:val="6B9E1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3457E8"/>
    <w:multiLevelType w:val="hybridMultilevel"/>
    <w:tmpl w:val="74B4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F46D1"/>
    <w:multiLevelType w:val="hybridMultilevel"/>
    <w:tmpl w:val="E8640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5262DE"/>
    <w:multiLevelType w:val="hybridMultilevel"/>
    <w:tmpl w:val="4E7C4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1F21CD"/>
    <w:multiLevelType w:val="hybridMultilevel"/>
    <w:tmpl w:val="F3C8E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243E1F"/>
    <w:multiLevelType w:val="hybridMultilevel"/>
    <w:tmpl w:val="D618D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D64B64"/>
    <w:multiLevelType w:val="hybridMultilevel"/>
    <w:tmpl w:val="092E9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E06150"/>
    <w:multiLevelType w:val="hybridMultilevel"/>
    <w:tmpl w:val="25FC8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976A77"/>
    <w:multiLevelType w:val="hybridMultilevel"/>
    <w:tmpl w:val="71566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D15321"/>
    <w:multiLevelType w:val="hybridMultilevel"/>
    <w:tmpl w:val="B84A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FC0478"/>
    <w:multiLevelType w:val="hybridMultilevel"/>
    <w:tmpl w:val="21703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542A14"/>
    <w:multiLevelType w:val="hybridMultilevel"/>
    <w:tmpl w:val="D82458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05985"/>
    <w:multiLevelType w:val="hybridMultilevel"/>
    <w:tmpl w:val="26A040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753935"/>
    <w:multiLevelType w:val="hybridMultilevel"/>
    <w:tmpl w:val="E3109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4B119B"/>
    <w:multiLevelType w:val="hybridMultilevel"/>
    <w:tmpl w:val="1C5E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645943"/>
    <w:multiLevelType w:val="hybridMultilevel"/>
    <w:tmpl w:val="3954A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520619"/>
    <w:multiLevelType w:val="hybridMultilevel"/>
    <w:tmpl w:val="245AE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B37B2C"/>
    <w:multiLevelType w:val="hybridMultilevel"/>
    <w:tmpl w:val="273ED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2E5E69"/>
    <w:multiLevelType w:val="hybridMultilevel"/>
    <w:tmpl w:val="519E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512EB2"/>
    <w:multiLevelType w:val="hybridMultilevel"/>
    <w:tmpl w:val="51E2A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580663"/>
    <w:multiLevelType w:val="hybridMultilevel"/>
    <w:tmpl w:val="54D4B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7B7D3B"/>
    <w:multiLevelType w:val="hybridMultilevel"/>
    <w:tmpl w:val="1B62D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CA00AC0"/>
    <w:multiLevelType w:val="hybridMultilevel"/>
    <w:tmpl w:val="51CC6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047DE4"/>
    <w:multiLevelType w:val="hybridMultilevel"/>
    <w:tmpl w:val="5AC23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D0B08EC"/>
    <w:multiLevelType w:val="hybridMultilevel"/>
    <w:tmpl w:val="D12E6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E383837"/>
    <w:multiLevelType w:val="hybridMultilevel"/>
    <w:tmpl w:val="C0669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0D90A03"/>
    <w:multiLevelType w:val="hybridMultilevel"/>
    <w:tmpl w:val="682E0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2656C6F"/>
    <w:multiLevelType w:val="hybridMultilevel"/>
    <w:tmpl w:val="92BCD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6974ABC"/>
    <w:multiLevelType w:val="hybridMultilevel"/>
    <w:tmpl w:val="AF3E4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7DD1D3D"/>
    <w:multiLevelType w:val="hybridMultilevel"/>
    <w:tmpl w:val="EE724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97D000A"/>
    <w:multiLevelType w:val="hybridMultilevel"/>
    <w:tmpl w:val="4B021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E2789"/>
    <w:multiLevelType w:val="hybridMultilevel"/>
    <w:tmpl w:val="FC8AE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807E60"/>
    <w:multiLevelType w:val="hybridMultilevel"/>
    <w:tmpl w:val="ECA8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9A50D3"/>
    <w:multiLevelType w:val="hybridMultilevel"/>
    <w:tmpl w:val="EE12E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706CC0"/>
    <w:multiLevelType w:val="hybridMultilevel"/>
    <w:tmpl w:val="B9C07A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9FC6192"/>
    <w:multiLevelType w:val="hybridMultilevel"/>
    <w:tmpl w:val="B028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9F5D90"/>
    <w:multiLevelType w:val="hybridMultilevel"/>
    <w:tmpl w:val="501E1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4D5036"/>
    <w:multiLevelType w:val="hybridMultilevel"/>
    <w:tmpl w:val="D52A2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46D6757"/>
    <w:multiLevelType w:val="hybridMultilevel"/>
    <w:tmpl w:val="6FEC4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D162A95"/>
    <w:multiLevelType w:val="hybridMultilevel"/>
    <w:tmpl w:val="470CE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1521AD1"/>
    <w:multiLevelType w:val="hybridMultilevel"/>
    <w:tmpl w:val="1682D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F253C2"/>
    <w:multiLevelType w:val="hybridMultilevel"/>
    <w:tmpl w:val="E7EE3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D665F6"/>
    <w:multiLevelType w:val="hybridMultilevel"/>
    <w:tmpl w:val="BF9A2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D25F68"/>
    <w:multiLevelType w:val="hybridMultilevel"/>
    <w:tmpl w:val="EAA69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66226099">
    <w:abstractNumId w:val="1"/>
  </w:num>
  <w:num w:numId="2" w16cid:durableId="844320632">
    <w:abstractNumId w:val="34"/>
  </w:num>
  <w:num w:numId="3" w16cid:durableId="944733261">
    <w:abstractNumId w:val="15"/>
  </w:num>
  <w:num w:numId="4" w16cid:durableId="837967986">
    <w:abstractNumId w:val="37"/>
  </w:num>
  <w:num w:numId="5" w16cid:durableId="1796560019">
    <w:abstractNumId w:val="9"/>
  </w:num>
  <w:num w:numId="6" w16cid:durableId="492530175">
    <w:abstractNumId w:val="16"/>
  </w:num>
  <w:num w:numId="7" w16cid:durableId="776873024">
    <w:abstractNumId w:val="21"/>
  </w:num>
  <w:num w:numId="8" w16cid:durableId="589966325">
    <w:abstractNumId w:val="3"/>
  </w:num>
  <w:num w:numId="9" w16cid:durableId="820577371">
    <w:abstractNumId w:val="43"/>
  </w:num>
  <w:num w:numId="10" w16cid:durableId="1856259577">
    <w:abstractNumId w:val="7"/>
  </w:num>
  <w:num w:numId="11" w16cid:durableId="1061633226">
    <w:abstractNumId w:val="42"/>
  </w:num>
  <w:num w:numId="12" w16cid:durableId="1639069745">
    <w:abstractNumId w:val="5"/>
  </w:num>
  <w:num w:numId="13" w16cid:durableId="985401647">
    <w:abstractNumId w:val="36"/>
  </w:num>
  <w:num w:numId="14" w16cid:durableId="1141655174">
    <w:abstractNumId w:val="41"/>
  </w:num>
  <w:num w:numId="15" w16cid:durableId="987130666">
    <w:abstractNumId w:val="29"/>
  </w:num>
  <w:num w:numId="16" w16cid:durableId="864561293">
    <w:abstractNumId w:val="14"/>
  </w:num>
  <w:num w:numId="17" w16cid:durableId="682826284">
    <w:abstractNumId w:val="23"/>
  </w:num>
  <w:num w:numId="18" w16cid:durableId="539822937">
    <w:abstractNumId w:val="8"/>
  </w:num>
  <w:num w:numId="19" w16cid:durableId="1931767192">
    <w:abstractNumId w:val="4"/>
  </w:num>
  <w:num w:numId="20" w16cid:durableId="1689524607">
    <w:abstractNumId w:val="18"/>
  </w:num>
  <w:num w:numId="21" w16cid:durableId="1654216052">
    <w:abstractNumId w:val="17"/>
  </w:num>
  <w:num w:numId="22" w16cid:durableId="686442338">
    <w:abstractNumId w:val="13"/>
  </w:num>
  <w:num w:numId="23" w16cid:durableId="1881281748">
    <w:abstractNumId w:val="10"/>
  </w:num>
  <w:num w:numId="24" w16cid:durableId="468717158">
    <w:abstractNumId w:val="27"/>
  </w:num>
  <w:num w:numId="25" w16cid:durableId="115805615">
    <w:abstractNumId w:val="0"/>
  </w:num>
  <w:num w:numId="26" w16cid:durableId="1110662690">
    <w:abstractNumId w:val="28"/>
  </w:num>
  <w:num w:numId="27" w16cid:durableId="1465075712">
    <w:abstractNumId w:val="31"/>
  </w:num>
  <w:num w:numId="28" w16cid:durableId="452553453">
    <w:abstractNumId w:val="38"/>
  </w:num>
  <w:num w:numId="29" w16cid:durableId="514806560">
    <w:abstractNumId w:val="32"/>
  </w:num>
  <w:num w:numId="30" w16cid:durableId="220142818">
    <w:abstractNumId w:val="35"/>
  </w:num>
  <w:num w:numId="31" w16cid:durableId="2042054456">
    <w:abstractNumId w:val="12"/>
  </w:num>
  <w:num w:numId="32" w16cid:durableId="260722750">
    <w:abstractNumId w:val="2"/>
  </w:num>
  <w:num w:numId="33" w16cid:durableId="904604566">
    <w:abstractNumId w:val="25"/>
  </w:num>
  <w:num w:numId="34" w16cid:durableId="441190004">
    <w:abstractNumId w:val="47"/>
  </w:num>
  <w:num w:numId="35" w16cid:durableId="1420130598">
    <w:abstractNumId w:val="40"/>
  </w:num>
  <w:num w:numId="36" w16cid:durableId="1145973813">
    <w:abstractNumId w:val="22"/>
  </w:num>
  <w:num w:numId="37" w16cid:durableId="948197857">
    <w:abstractNumId w:val="30"/>
  </w:num>
  <w:num w:numId="38" w16cid:durableId="768888570">
    <w:abstractNumId w:val="24"/>
  </w:num>
  <w:num w:numId="39" w16cid:durableId="420030691">
    <w:abstractNumId w:val="20"/>
  </w:num>
  <w:num w:numId="40" w16cid:durableId="2080983429">
    <w:abstractNumId w:val="6"/>
  </w:num>
  <w:num w:numId="41" w16cid:durableId="412313537">
    <w:abstractNumId w:val="19"/>
  </w:num>
  <w:num w:numId="42" w16cid:durableId="1909999270">
    <w:abstractNumId w:val="46"/>
  </w:num>
  <w:num w:numId="43" w16cid:durableId="706486809">
    <w:abstractNumId w:val="33"/>
  </w:num>
  <w:num w:numId="44" w16cid:durableId="2099055294">
    <w:abstractNumId w:val="26"/>
  </w:num>
  <w:num w:numId="45" w16cid:durableId="529341777">
    <w:abstractNumId w:val="44"/>
  </w:num>
  <w:num w:numId="46" w16cid:durableId="1665082068">
    <w:abstractNumId w:val="39"/>
  </w:num>
  <w:num w:numId="47" w16cid:durableId="2093238460">
    <w:abstractNumId w:val="11"/>
  </w:num>
  <w:num w:numId="48" w16cid:durableId="1706826935">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xMzCwNDSwsDRV0lEKTi0uzszPAykwqgUAOoo/gCwAAAA="/>
  </w:docVars>
  <w:rsids>
    <w:rsidRoot w:val="00AC76BF"/>
    <w:rsid w:val="00000E7E"/>
    <w:rsid w:val="000049C1"/>
    <w:rsid w:val="000370D3"/>
    <w:rsid w:val="0006004C"/>
    <w:rsid w:val="000841F0"/>
    <w:rsid w:val="00086773"/>
    <w:rsid w:val="000B10D1"/>
    <w:rsid w:val="000B6C57"/>
    <w:rsid w:val="000C0917"/>
    <w:rsid w:val="000E037E"/>
    <w:rsid w:val="000E35A2"/>
    <w:rsid w:val="0010425A"/>
    <w:rsid w:val="001240DA"/>
    <w:rsid w:val="00125DEB"/>
    <w:rsid w:val="001322AB"/>
    <w:rsid w:val="001441AA"/>
    <w:rsid w:val="0015456C"/>
    <w:rsid w:val="00175645"/>
    <w:rsid w:val="00187FFC"/>
    <w:rsid w:val="001A5CCF"/>
    <w:rsid w:val="001C684B"/>
    <w:rsid w:val="001D4A33"/>
    <w:rsid w:val="001E04B2"/>
    <w:rsid w:val="001E65A4"/>
    <w:rsid w:val="001F3A41"/>
    <w:rsid w:val="001F767D"/>
    <w:rsid w:val="00214A05"/>
    <w:rsid w:val="002427BB"/>
    <w:rsid w:val="002521BB"/>
    <w:rsid w:val="00252E8F"/>
    <w:rsid w:val="00253BAB"/>
    <w:rsid w:val="00257952"/>
    <w:rsid w:val="002658E8"/>
    <w:rsid w:val="00277D7F"/>
    <w:rsid w:val="00282E2B"/>
    <w:rsid w:val="002847C7"/>
    <w:rsid w:val="00296171"/>
    <w:rsid w:val="00297001"/>
    <w:rsid w:val="002A0E66"/>
    <w:rsid w:val="002C5F68"/>
    <w:rsid w:val="002E2D88"/>
    <w:rsid w:val="002E31A7"/>
    <w:rsid w:val="002E7CF5"/>
    <w:rsid w:val="002F3220"/>
    <w:rsid w:val="002F6540"/>
    <w:rsid w:val="00301705"/>
    <w:rsid w:val="00310CBA"/>
    <w:rsid w:val="00323224"/>
    <w:rsid w:val="00373EE4"/>
    <w:rsid w:val="0038481C"/>
    <w:rsid w:val="003A122E"/>
    <w:rsid w:val="003A1475"/>
    <w:rsid w:val="003A2B87"/>
    <w:rsid w:val="003A4996"/>
    <w:rsid w:val="003C783B"/>
    <w:rsid w:val="003D34F1"/>
    <w:rsid w:val="003E1A1A"/>
    <w:rsid w:val="003F4E55"/>
    <w:rsid w:val="003F7EB2"/>
    <w:rsid w:val="00410A98"/>
    <w:rsid w:val="004168AF"/>
    <w:rsid w:val="004216DB"/>
    <w:rsid w:val="004403F2"/>
    <w:rsid w:val="00441436"/>
    <w:rsid w:val="0046596C"/>
    <w:rsid w:val="00465CF3"/>
    <w:rsid w:val="00467019"/>
    <w:rsid w:val="00484F11"/>
    <w:rsid w:val="004C1A6F"/>
    <w:rsid w:val="004E4236"/>
    <w:rsid w:val="004E6B43"/>
    <w:rsid w:val="004F4658"/>
    <w:rsid w:val="00500385"/>
    <w:rsid w:val="005044A3"/>
    <w:rsid w:val="00505DC6"/>
    <w:rsid w:val="00516FB3"/>
    <w:rsid w:val="0054622A"/>
    <w:rsid w:val="00552D48"/>
    <w:rsid w:val="0055420E"/>
    <w:rsid w:val="00570AF9"/>
    <w:rsid w:val="00570C9C"/>
    <w:rsid w:val="00584052"/>
    <w:rsid w:val="005840C3"/>
    <w:rsid w:val="005C2CBB"/>
    <w:rsid w:val="005F32A8"/>
    <w:rsid w:val="00600F71"/>
    <w:rsid w:val="00603234"/>
    <w:rsid w:val="00622109"/>
    <w:rsid w:val="006241E1"/>
    <w:rsid w:val="00624E2F"/>
    <w:rsid w:val="0064633E"/>
    <w:rsid w:val="00653D79"/>
    <w:rsid w:val="00684BCB"/>
    <w:rsid w:val="006A640A"/>
    <w:rsid w:val="006B6496"/>
    <w:rsid w:val="006C0657"/>
    <w:rsid w:val="006C5D2B"/>
    <w:rsid w:val="006D48A8"/>
    <w:rsid w:val="006E3FF7"/>
    <w:rsid w:val="006F04A1"/>
    <w:rsid w:val="00713197"/>
    <w:rsid w:val="007247D0"/>
    <w:rsid w:val="00724C2E"/>
    <w:rsid w:val="00731B9F"/>
    <w:rsid w:val="00795D08"/>
    <w:rsid w:val="007A54BB"/>
    <w:rsid w:val="007D551A"/>
    <w:rsid w:val="007D7E73"/>
    <w:rsid w:val="007E292A"/>
    <w:rsid w:val="007E73CA"/>
    <w:rsid w:val="0082545A"/>
    <w:rsid w:val="008368C2"/>
    <w:rsid w:val="00842F7B"/>
    <w:rsid w:val="008510C7"/>
    <w:rsid w:val="00853955"/>
    <w:rsid w:val="008638EE"/>
    <w:rsid w:val="008919D0"/>
    <w:rsid w:val="00894C47"/>
    <w:rsid w:val="00894ED5"/>
    <w:rsid w:val="008A0BAB"/>
    <w:rsid w:val="008A3891"/>
    <w:rsid w:val="008A4811"/>
    <w:rsid w:val="008A65C4"/>
    <w:rsid w:val="008B5271"/>
    <w:rsid w:val="008B5A44"/>
    <w:rsid w:val="008B7E94"/>
    <w:rsid w:val="008C2AD6"/>
    <w:rsid w:val="008C666E"/>
    <w:rsid w:val="008D397D"/>
    <w:rsid w:val="008D3FB6"/>
    <w:rsid w:val="008D48A3"/>
    <w:rsid w:val="008E4BC8"/>
    <w:rsid w:val="008E70C2"/>
    <w:rsid w:val="009109A5"/>
    <w:rsid w:val="00916AD7"/>
    <w:rsid w:val="00916E8B"/>
    <w:rsid w:val="00935E8A"/>
    <w:rsid w:val="00940577"/>
    <w:rsid w:val="009456D5"/>
    <w:rsid w:val="0094776C"/>
    <w:rsid w:val="00951DEA"/>
    <w:rsid w:val="00960BB5"/>
    <w:rsid w:val="00971BBF"/>
    <w:rsid w:val="00981EDE"/>
    <w:rsid w:val="00995D93"/>
    <w:rsid w:val="00996D5C"/>
    <w:rsid w:val="009B390E"/>
    <w:rsid w:val="009B4F73"/>
    <w:rsid w:val="009D1BEB"/>
    <w:rsid w:val="009D2672"/>
    <w:rsid w:val="009E452C"/>
    <w:rsid w:val="009F38B7"/>
    <w:rsid w:val="009F3E06"/>
    <w:rsid w:val="00A02F55"/>
    <w:rsid w:val="00A04FF5"/>
    <w:rsid w:val="00A12A67"/>
    <w:rsid w:val="00A21E32"/>
    <w:rsid w:val="00A2640E"/>
    <w:rsid w:val="00A34EC4"/>
    <w:rsid w:val="00A55C99"/>
    <w:rsid w:val="00A57205"/>
    <w:rsid w:val="00A60BBF"/>
    <w:rsid w:val="00A70409"/>
    <w:rsid w:val="00A760EC"/>
    <w:rsid w:val="00A8488D"/>
    <w:rsid w:val="00AB2276"/>
    <w:rsid w:val="00AC1D2E"/>
    <w:rsid w:val="00AC63B0"/>
    <w:rsid w:val="00AC74A5"/>
    <w:rsid w:val="00AC76BF"/>
    <w:rsid w:val="00AD4E2E"/>
    <w:rsid w:val="00AE5151"/>
    <w:rsid w:val="00AF4E06"/>
    <w:rsid w:val="00B140B7"/>
    <w:rsid w:val="00B25E58"/>
    <w:rsid w:val="00B46A4D"/>
    <w:rsid w:val="00B4747F"/>
    <w:rsid w:val="00B56489"/>
    <w:rsid w:val="00B57BB2"/>
    <w:rsid w:val="00B63A2B"/>
    <w:rsid w:val="00B87E90"/>
    <w:rsid w:val="00B9142B"/>
    <w:rsid w:val="00B9563D"/>
    <w:rsid w:val="00B957C8"/>
    <w:rsid w:val="00BB2FB8"/>
    <w:rsid w:val="00BB4FDF"/>
    <w:rsid w:val="00BC6796"/>
    <w:rsid w:val="00BE111F"/>
    <w:rsid w:val="00BE239C"/>
    <w:rsid w:val="00BE3C0E"/>
    <w:rsid w:val="00BF057A"/>
    <w:rsid w:val="00BF0B33"/>
    <w:rsid w:val="00C04A19"/>
    <w:rsid w:val="00C102A3"/>
    <w:rsid w:val="00C23A4E"/>
    <w:rsid w:val="00C72092"/>
    <w:rsid w:val="00C76CF8"/>
    <w:rsid w:val="00C77286"/>
    <w:rsid w:val="00C80542"/>
    <w:rsid w:val="00CB65CB"/>
    <w:rsid w:val="00CC029C"/>
    <w:rsid w:val="00CC5253"/>
    <w:rsid w:val="00CC7ECE"/>
    <w:rsid w:val="00CE3649"/>
    <w:rsid w:val="00CE754E"/>
    <w:rsid w:val="00D00235"/>
    <w:rsid w:val="00D01488"/>
    <w:rsid w:val="00D14457"/>
    <w:rsid w:val="00D25B1C"/>
    <w:rsid w:val="00D34E63"/>
    <w:rsid w:val="00D431F5"/>
    <w:rsid w:val="00D55770"/>
    <w:rsid w:val="00D87B96"/>
    <w:rsid w:val="00D94E8B"/>
    <w:rsid w:val="00D950EA"/>
    <w:rsid w:val="00DC3A66"/>
    <w:rsid w:val="00DD7217"/>
    <w:rsid w:val="00DF631D"/>
    <w:rsid w:val="00E0219A"/>
    <w:rsid w:val="00E136BA"/>
    <w:rsid w:val="00E26478"/>
    <w:rsid w:val="00E56CE5"/>
    <w:rsid w:val="00EB1871"/>
    <w:rsid w:val="00EB210F"/>
    <w:rsid w:val="00EB6295"/>
    <w:rsid w:val="00EC595F"/>
    <w:rsid w:val="00ED36A2"/>
    <w:rsid w:val="00ED407E"/>
    <w:rsid w:val="00ED6958"/>
    <w:rsid w:val="00F06F77"/>
    <w:rsid w:val="00F14EBE"/>
    <w:rsid w:val="00F15B30"/>
    <w:rsid w:val="00F226A6"/>
    <w:rsid w:val="00F274D3"/>
    <w:rsid w:val="00F34387"/>
    <w:rsid w:val="00F4192F"/>
    <w:rsid w:val="00F53954"/>
    <w:rsid w:val="00F74670"/>
    <w:rsid w:val="00F83819"/>
    <w:rsid w:val="00F97D53"/>
    <w:rsid w:val="00FA291B"/>
    <w:rsid w:val="00FB7457"/>
    <w:rsid w:val="00FC08FF"/>
    <w:rsid w:val="00FD794F"/>
    <w:rsid w:val="00FE56D7"/>
    <w:rsid w:val="00FE688E"/>
    <w:rsid w:val="00FF46CC"/>
    <w:rsid w:val="03AB252C"/>
    <w:rsid w:val="1BAE8A7C"/>
    <w:rsid w:val="3ED8CD05"/>
    <w:rsid w:val="6742B3A6"/>
    <w:rsid w:val="74B5C6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E876B"/>
  <w15:chartTrackingRefBased/>
  <w15:docId w15:val="{FEE6413E-7FE4-4621-B890-713885769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C76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6BF"/>
    <w:pPr>
      <w:ind w:left="720"/>
      <w:contextualSpacing/>
    </w:pPr>
  </w:style>
  <w:style w:type="paragraph" w:styleId="Header">
    <w:name w:val="header"/>
    <w:basedOn w:val="Normal"/>
    <w:link w:val="HeaderChar"/>
    <w:uiPriority w:val="99"/>
    <w:unhideWhenUsed/>
    <w:rsid w:val="00175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645"/>
  </w:style>
  <w:style w:type="paragraph" w:styleId="Footer">
    <w:name w:val="footer"/>
    <w:basedOn w:val="Normal"/>
    <w:link w:val="FooterChar"/>
    <w:uiPriority w:val="99"/>
    <w:unhideWhenUsed/>
    <w:rsid w:val="00175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645"/>
  </w:style>
  <w:style w:type="paragraph" w:styleId="BalloonText">
    <w:name w:val="Balloon Text"/>
    <w:basedOn w:val="Normal"/>
    <w:link w:val="BalloonTextChar"/>
    <w:uiPriority w:val="99"/>
    <w:semiHidden/>
    <w:unhideWhenUsed/>
    <w:rsid w:val="00935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E8A"/>
    <w:rPr>
      <w:rFonts w:ascii="Segoe UI" w:hAnsi="Segoe UI" w:cs="Segoe UI"/>
      <w:sz w:val="18"/>
      <w:szCs w:val="18"/>
    </w:rPr>
  </w:style>
  <w:style w:type="paragraph" w:customStyle="1" w:styleId="p1">
    <w:name w:val="p1"/>
    <w:basedOn w:val="Normal"/>
    <w:rsid w:val="001E65A4"/>
    <w:pPr>
      <w:spacing w:after="0" w:line="195" w:lineRule="atLeast"/>
    </w:pPr>
    <w:rPr>
      <w:rFonts w:ascii="Frutiger" w:hAnsi="Frutiger" w:cs="Times New Roman"/>
      <w:sz w:val="17"/>
      <w:szCs w:val="17"/>
    </w:rPr>
  </w:style>
  <w:style w:type="paragraph" w:customStyle="1" w:styleId="p2">
    <w:name w:val="p2"/>
    <w:basedOn w:val="Normal"/>
    <w:rsid w:val="001E65A4"/>
    <w:pPr>
      <w:spacing w:after="0" w:line="195" w:lineRule="atLeast"/>
    </w:pPr>
    <w:rPr>
      <w:rFonts w:ascii="Frutiger" w:hAnsi="Frutiger" w:cs="Times New Roman"/>
      <w:sz w:val="15"/>
      <w:szCs w:val="15"/>
    </w:rPr>
  </w:style>
  <w:style w:type="paragraph" w:customStyle="1" w:styleId="p3">
    <w:name w:val="p3"/>
    <w:basedOn w:val="Normal"/>
    <w:rsid w:val="001E65A4"/>
    <w:pPr>
      <w:spacing w:after="0" w:line="195" w:lineRule="atLeast"/>
    </w:pPr>
    <w:rPr>
      <w:rFonts w:ascii="Frutiger" w:hAnsi="Frutiger" w:cs="Times New Roman"/>
      <w:sz w:val="15"/>
      <w:szCs w:val="15"/>
    </w:rPr>
  </w:style>
  <w:style w:type="paragraph" w:customStyle="1" w:styleId="p4">
    <w:name w:val="p4"/>
    <w:basedOn w:val="Normal"/>
    <w:rsid w:val="001E65A4"/>
    <w:pPr>
      <w:spacing w:after="0" w:line="240" w:lineRule="auto"/>
    </w:pPr>
    <w:rPr>
      <w:rFonts w:ascii="Frutiger" w:hAnsi="Frutiger" w:cs="Times New Roman"/>
      <w:sz w:val="18"/>
      <w:szCs w:val="18"/>
    </w:rPr>
  </w:style>
  <w:style w:type="paragraph" w:customStyle="1" w:styleId="p5">
    <w:name w:val="p5"/>
    <w:basedOn w:val="Normal"/>
    <w:rsid w:val="001E65A4"/>
    <w:pPr>
      <w:spacing w:after="0" w:line="195" w:lineRule="atLeast"/>
    </w:pPr>
    <w:rPr>
      <w:rFonts w:ascii="Sabon-RomanSC" w:hAnsi="Sabon-RomanSC" w:cs="Times New Roman"/>
      <w:sz w:val="16"/>
      <w:szCs w:val="16"/>
    </w:rPr>
  </w:style>
  <w:style w:type="character" w:customStyle="1" w:styleId="apple-converted-space">
    <w:name w:val="apple-converted-space"/>
    <w:basedOn w:val="DefaultParagraphFont"/>
    <w:rsid w:val="001E65A4"/>
  </w:style>
  <w:style w:type="character" w:styleId="CommentReference">
    <w:name w:val="annotation reference"/>
    <w:basedOn w:val="DefaultParagraphFont"/>
    <w:uiPriority w:val="99"/>
    <w:semiHidden/>
    <w:unhideWhenUsed/>
    <w:rsid w:val="00C04A19"/>
    <w:rPr>
      <w:sz w:val="16"/>
      <w:szCs w:val="16"/>
    </w:rPr>
  </w:style>
  <w:style w:type="paragraph" w:styleId="CommentText">
    <w:name w:val="annotation text"/>
    <w:basedOn w:val="Normal"/>
    <w:link w:val="CommentTextChar"/>
    <w:uiPriority w:val="99"/>
    <w:semiHidden/>
    <w:unhideWhenUsed/>
    <w:rsid w:val="00C04A19"/>
    <w:pPr>
      <w:spacing w:line="240" w:lineRule="auto"/>
    </w:pPr>
    <w:rPr>
      <w:sz w:val="20"/>
      <w:szCs w:val="20"/>
    </w:rPr>
  </w:style>
  <w:style w:type="character" w:customStyle="1" w:styleId="CommentTextChar">
    <w:name w:val="Comment Text Char"/>
    <w:basedOn w:val="DefaultParagraphFont"/>
    <w:link w:val="CommentText"/>
    <w:uiPriority w:val="99"/>
    <w:semiHidden/>
    <w:rsid w:val="00C04A19"/>
    <w:rPr>
      <w:sz w:val="20"/>
      <w:szCs w:val="20"/>
    </w:rPr>
  </w:style>
  <w:style w:type="paragraph" w:styleId="CommentSubject">
    <w:name w:val="annotation subject"/>
    <w:basedOn w:val="CommentText"/>
    <w:next w:val="CommentText"/>
    <w:link w:val="CommentSubjectChar"/>
    <w:uiPriority w:val="99"/>
    <w:semiHidden/>
    <w:unhideWhenUsed/>
    <w:rsid w:val="00C04A19"/>
    <w:rPr>
      <w:b/>
      <w:bCs/>
    </w:rPr>
  </w:style>
  <w:style w:type="character" w:customStyle="1" w:styleId="CommentSubjectChar">
    <w:name w:val="Comment Subject Char"/>
    <w:basedOn w:val="CommentTextChar"/>
    <w:link w:val="CommentSubject"/>
    <w:uiPriority w:val="99"/>
    <w:semiHidden/>
    <w:rsid w:val="00C04A19"/>
    <w:rPr>
      <w:b/>
      <w:bCs/>
      <w:sz w:val="20"/>
      <w:szCs w:val="20"/>
    </w:rPr>
  </w:style>
  <w:style w:type="paragraph" w:customStyle="1" w:styleId="TableParagraph">
    <w:name w:val="Table Paragraph"/>
    <w:basedOn w:val="Normal"/>
    <w:uiPriority w:val="1"/>
    <w:qFormat/>
    <w:rsid w:val="008D48A3"/>
    <w:pPr>
      <w:widowControl w:val="0"/>
      <w:autoSpaceDE w:val="0"/>
      <w:autoSpaceDN w:val="0"/>
      <w:spacing w:before="80" w:after="0" w:line="240" w:lineRule="auto"/>
      <w:ind w:left="8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3094">
      <w:bodyDiv w:val="1"/>
      <w:marLeft w:val="0"/>
      <w:marRight w:val="0"/>
      <w:marTop w:val="0"/>
      <w:marBottom w:val="0"/>
      <w:divBdr>
        <w:top w:val="none" w:sz="0" w:space="0" w:color="auto"/>
        <w:left w:val="none" w:sz="0" w:space="0" w:color="auto"/>
        <w:bottom w:val="none" w:sz="0" w:space="0" w:color="auto"/>
        <w:right w:val="none" w:sz="0" w:space="0" w:color="auto"/>
      </w:divBdr>
    </w:div>
    <w:div w:id="595748345">
      <w:bodyDiv w:val="1"/>
      <w:marLeft w:val="0"/>
      <w:marRight w:val="0"/>
      <w:marTop w:val="0"/>
      <w:marBottom w:val="0"/>
      <w:divBdr>
        <w:top w:val="none" w:sz="0" w:space="0" w:color="auto"/>
        <w:left w:val="none" w:sz="0" w:space="0" w:color="auto"/>
        <w:bottom w:val="none" w:sz="0" w:space="0" w:color="auto"/>
        <w:right w:val="none" w:sz="0" w:space="0" w:color="auto"/>
      </w:divBdr>
    </w:div>
    <w:div w:id="1320688566">
      <w:bodyDiv w:val="1"/>
      <w:marLeft w:val="0"/>
      <w:marRight w:val="0"/>
      <w:marTop w:val="0"/>
      <w:marBottom w:val="0"/>
      <w:divBdr>
        <w:top w:val="none" w:sz="0" w:space="0" w:color="auto"/>
        <w:left w:val="none" w:sz="0" w:space="0" w:color="auto"/>
        <w:bottom w:val="none" w:sz="0" w:space="0" w:color="auto"/>
        <w:right w:val="none" w:sz="0" w:space="0" w:color="auto"/>
      </w:divBdr>
    </w:div>
    <w:div w:id="200385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57ABA4EA4B2E4CB258BDFDA56860B8" ma:contentTypeVersion="15" ma:contentTypeDescription="Create a new document." ma:contentTypeScope="" ma:versionID="718bad3c49f27692728ce5871b7a6767">
  <xsd:schema xmlns:xsd="http://www.w3.org/2001/XMLSchema" xmlns:xs="http://www.w3.org/2001/XMLSchema" xmlns:p="http://schemas.microsoft.com/office/2006/metadata/properties" xmlns:ns2="67822617-f3e3-4e62-8e6a-2be3e230ba11" xmlns:ns3="df8469ea-dbcc-4cac-8051-75c3920091f5" targetNamespace="http://schemas.microsoft.com/office/2006/metadata/properties" ma:root="true" ma:fieldsID="17b70bd4772c9196674edaaa8d80c011" ns2:_="" ns3:_="">
    <xsd:import namespace="67822617-f3e3-4e62-8e6a-2be3e230ba11"/>
    <xsd:import namespace="df8469ea-dbcc-4cac-8051-75c3920091f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22617-f3e3-4e62-8e6a-2be3e230ba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469fb0f-f9d3-4b1e-b59b-6cf1030e6c41}" ma:internalName="TaxCatchAll" ma:showField="CatchAllData" ma:web="67822617-f3e3-4e62-8e6a-2be3e230ba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8469ea-dbcc-4cac-8051-75c3920091f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8469ea-dbcc-4cac-8051-75c3920091f5">
      <Terms xmlns="http://schemas.microsoft.com/office/infopath/2007/PartnerControls"/>
    </lcf76f155ced4ddcb4097134ff3c332f>
    <TaxCatchAll xmlns="67822617-f3e3-4e62-8e6a-2be3e230ba1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8CE07-BDFB-4F92-932D-54B22BCCFDB9}"/>
</file>

<file path=customXml/itemProps2.xml><?xml version="1.0" encoding="utf-8"?>
<ds:datastoreItem xmlns:ds="http://schemas.openxmlformats.org/officeDocument/2006/customXml" ds:itemID="{862BBB07-DA1B-479B-ACF8-E970484CEEB8}">
  <ds:schemaRefs>
    <ds:schemaRef ds:uri="http://schemas.microsoft.com/sharepoint/v3/contenttype/forms"/>
  </ds:schemaRefs>
</ds:datastoreItem>
</file>

<file path=customXml/itemProps3.xml><?xml version="1.0" encoding="utf-8"?>
<ds:datastoreItem xmlns:ds="http://schemas.openxmlformats.org/officeDocument/2006/customXml" ds:itemID="{AB467CF4-449C-4A55-9A23-8CB31DDDD16D}">
  <ds:schemaRefs>
    <ds:schemaRef ds:uri="http://schemas.microsoft.com/office/2006/metadata/properties"/>
    <ds:schemaRef ds:uri="http://schemas.microsoft.com/office/infopath/2007/PartnerControls"/>
    <ds:schemaRef ds:uri="df8469ea-dbcc-4cac-8051-75c3920091f5"/>
    <ds:schemaRef ds:uri="67822617-f3e3-4e62-8e6a-2be3e230ba11"/>
  </ds:schemaRefs>
</ds:datastoreItem>
</file>

<file path=customXml/itemProps4.xml><?xml version="1.0" encoding="utf-8"?>
<ds:datastoreItem xmlns:ds="http://schemas.openxmlformats.org/officeDocument/2006/customXml" ds:itemID="{112B4D11-137E-48A9-943E-21D9AF25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83</Words>
  <Characters>7319</Characters>
  <Application>Microsoft Office Word</Application>
  <DocSecurity>0</DocSecurity>
  <Lines>60</Lines>
  <Paragraphs>17</Paragraphs>
  <ScaleCrop>false</ScaleCrop>
  <Manager/>
  <Company/>
  <LinksUpToDate>false</LinksUpToDate>
  <CharactersWithSpaces>8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dc:creator>
  <cp:keywords/>
  <dc:description/>
  <cp:lastModifiedBy>Shaun Dover</cp:lastModifiedBy>
  <cp:revision>4</cp:revision>
  <dcterms:created xsi:type="dcterms:W3CDTF">2025-04-14T16:06:00Z</dcterms:created>
  <dcterms:modified xsi:type="dcterms:W3CDTF">2025-04-14T1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7ABA4EA4B2E4CB258BDFDA56860B8</vt:lpwstr>
  </property>
  <property fmtid="{D5CDD505-2E9C-101B-9397-08002B2CF9AE}" pid="3" name="MSIP_Label_460f4a70-4b6c-4bd4-a002-31edb9c00abe_Enabled">
    <vt:lpwstr>true</vt:lpwstr>
  </property>
  <property fmtid="{D5CDD505-2E9C-101B-9397-08002B2CF9AE}" pid="4" name="MSIP_Label_460f4a70-4b6c-4bd4-a002-31edb9c00abe_SetDate">
    <vt:lpwstr>2025-04-14T16:06:37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43c1aea5-0461-4d6f-bbb0-4814faba56a2</vt:lpwstr>
  </property>
  <property fmtid="{D5CDD505-2E9C-101B-9397-08002B2CF9AE}" pid="9" name="MSIP_Label_460f4a70-4b6c-4bd4-a002-31edb9c00abe_ContentBits">
    <vt:lpwstr>0</vt:lpwstr>
  </property>
  <property fmtid="{D5CDD505-2E9C-101B-9397-08002B2CF9AE}" pid="10" name="MSIP_Label_460f4a70-4b6c-4bd4-a002-31edb9c00abe_Tag">
    <vt:lpwstr>10, 3, 0, 2</vt:lpwstr>
  </property>
  <property fmtid="{D5CDD505-2E9C-101B-9397-08002B2CF9AE}" pid="11" name="MediaServiceImageTags">
    <vt:lpwstr/>
  </property>
</Properties>
</file>